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F2636" w14:textId="48EEE0A9" w:rsidR="00B202B2" w:rsidRDefault="00B202B2" w:rsidP="006F6992">
      <w:pPr>
        <w:pStyle w:val="Balk2"/>
        <w:rPr>
          <w:b/>
          <w:sz w:val="44"/>
          <w:szCs w:val="44"/>
        </w:rPr>
      </w:pPr>
      <w:r w:rsidRPr="00B202B2">
        <w:rPr>
          <w:b/>
          <w:sz w:val="44"/>
          <w:szCs w:val="44"/>
        </w:rPr>
        <w:t xml:space="preserve">Sqoop Import </w:t>
      </w:r>
    </w:p>
    <w:p w14:paraId="23632D0E" w14:textId="77777777" w:rsidR="00B202B2" w:rsidRDefault="00B202B2" w:rsidP="006F6992">
      <w:pPr>
        <w:pStyle w:val="Balk2"/>
        <w:rPr>
          <w:b/>
        </w:rPr>
      </w:pPr>
    </w:p>
    <w:p w14:paraId="7CC4F279" w14:textId="6841122D" w:rsidR="006F6992" w:rsidRDefault="00613C4C" w:rsidP="006F6992">
      <w:pPr>
        <w:pStyle w:val="Balk2"/>
        <w:rPr>
          <w:b/>
        </w:rPr>
      </w:pPr>
      <w:r>
        <w:rPr>
          <w:b/>
        </w:rPr>
        <w:t>Running Simple Sqoop Command</w:t>
      </w:r>
    </w:p>
    <w:p w14:paraId="538ED95A" w14:textId="2A353B45" w:rsidR="00E743E5" w:rsidRPr="00613C4C" w:rsidRDefault="00613C4C" w:rsidP="00613C4C">
      <w:r>
        <w:t>Below Sqoop import command will ingest data from table customers in MySQL database. It will use MySQL JDBC connector to connect to database using username and password provided in the Sqoop command. It will ingest the data parallelly using 4 mappers that will run as MapReduce program in Yarn cluster and will load the data into default warehouse directory.</w:t>
      </w:r>
      <w:r w:rsidR="00DC3763">
        <w:t xml:space="preserve"> Below Sqoop command will generate a sub folder inside default warehouse directory with the same name as table name and all output part files will be generated inside that subfolder.</w:t>
      </w:r>
    </w:p>
    <w:p w14:paraId="210C4C6D" w14:textId="6AB1FBB7" w:rsidR="00613C4C" w:rsidRDefault="00613C4C">
      <w:proofErr w:type="spellStart"/>
      <w:r>
        <w:t>sqoop</w:t>
      </w:r>
      <w:proofErr w:type="spellEnd"/>
      <w:r>
        <w:t xml:space="preserve"> import \</w:t>
      </w:r>
    </w:p>
    <w:p w14:paraId="49127A0A" w14:textId="29C63482" w:rsidR="00613C4C" w:rsidRDefault="00613C4C">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33D9346C" w14:textId="75B23DB1" w:rsidR="00613C4C" w:rsidRDefault="00613C4C">
      <w:r>
        <w:t>--username root \</w:t>
      </w:r>
    </w:p>
    <w:p w14:paraId="51F5A370" w14:textId="06E7AAD5" w:rsidR="00613C4C" w:rsidRDefault="00613C4C">
      <w:r>
        <w:t>--password admin123 \</w:t>
      </w:r>
    </w:p>
    <w:p w14:paraId="00917085" w14:textId="7D5507E6" w:rsidR="00613C4C" w:rsidRDefault="00613C4C">
      <w:r>
        <w:t>--table customers</w:t>
      </w:r>
    </w:p>
    <w:p w14:paraId="421D0DB2" w14:textId="6FA34B57" w:rsidR="00613C4C" w:rsidRDefault="00613C4C"/>
    <w:p w14:paraId="668E3519" w14:textId="47D7A7D0" w:rsidR="00613C4C" w:rsidRDefault="00EA4117">
      <w:pPr>
        <w:rPr>
          <w:rFonts w:asciiTheme="majorHAnsi" w:eastAsiaTheme="majorEastAsia" w:hAnsiTheme="majorHAnsi" w:cstheme="majorBidi"/>
          <w:b/>
          <w:color w:val="2F5496" w:themeColor="accent1" w:themeShade="BF"/>
          <w:sz w:val="26"/>
          <w:szCs w:val="26"/>
        </w:rPr>
      </w:pPr>
      <w:r w:rsidRPr="00EA4117">
        <w:rPr>
          <w:rFonts w:asciiTheme="majorHAnsi" w:eastAsiaTheme="majorEastAsia" w:hAnsiTheme="majorHAnsi" w:cstheme="majorBidi"/>
          <w:b/>
          <w:color w:val="2F5496" w:themeColor="accent1" w:themeShade="BF"/>
          <w:sz w:val="26"/>
          <w:szCs w:val="26"/>
        </w:rPr>
        <w:t>Managing Warehouse Dir</w:t>
      </w:r>
    </w:p>
    <w:p w14:paraId="374DB772" w14:textId="2D049730" w:rsidR="00DC3763" w:rsidRPr="00C97FB0" w:rsidRDefault="00C97FB0">
      <w:r w:rsidRPr="00C97FB0">
        <w:t>Default warehouse directory can be changed using “warehouse-</w:t>
      </w:r>
      <w:proofErr w:type="spellStart"/>
      <w:r w:rsidRPr="00C97FB0">
        <w:t>dir</w:t>
      </w:r>
      <w:proofErr w:type="spellEnd"/>
      <w:r w:rsidRPr="00C97FB0">
        <w:t>” flag.</w:t>
      </w:r>
    </w:p>
    <w:p w14:paraId="63439492" w14:textId="77777777" w:rsidR="00DC3763" w:rsidRDefault="00DC3763" w:rsidP="00DC3763">
      <w:proofErr w:type="spellStart"/>
      <w:r>
        <w:t>sqoop</w:t>
      </w:r>
      <w:proofErr w:type="spellEnd"/>
      <w:r>
        <w:t xml:space="preserve"> import \</w:t>
      </w:r>
    </w:p>
    <w:p w14:paraId="32A78480" w14:textId="77777777" w:rsidR="00DC3763" w:rsidRDefault="00DC3763" w:rsidP="00DC3763">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5F92E5B6" w14:textId="77777777" w:rsidR="00DC3763" w:rsidRDefault="00DC3763" w:rsidP="00DC3763">
      <w:r>
        <w:t>--username root \</w:t>
      </w:r>
    </w:p>
    <w:p w14:paraId="21834E56" w14:textId="77777777" w:rsidR="00DC3763" w:rsidRDefault="00DC3763" w:rsidP="00DC3763">
      <w:r>
        <w:t>--password admin123 \</w:t>
      </w:r>
    </w:p>
    <w:p w14:paraId="4560FD34" w14:textId="7B3E87CD" w:rsidR="00DC3763" w:rsidRDefault="00DC3763" w:rsidP="00DC3763">
      <w:r>
        <w:t>--table customers \</w:t>
      </w:r>
    </w:p>
    <w:p w14:paraId="28ECAE19" w14:textId="73D830DE" w:rsidR="00DC3763" w:rsidRDefault="00DC3763" w:rsidP="00DC3763">
      <w:r>
        <w:t>--warehouse-</w:t>
      </w:r>
      <w:proofErr w:type="spellStart"/>
      <w:r>
        <w:t>dir</w:t>
      </w:r>
      <w:proofErr w:type="spellEnd"/>
      <w:r>
        <w:t xml:space="preserve"> /user/</w:t>
      </w:r>
      <w:proofErr w:type="spellStart"/>
      <w:r>
        <w:t>sqoop</w:t>
      </w:r>
      <w:proofErr w:type="spellEnd"/>
      <w:r>
        <w:t>/new-warehouse</w:t>
      </w:r>
    </w:p>
    <w:p w14:paraId="61144FBB" w14:textId="77777777" w:rsidR="00DC3763" w:rsidRPr="00EA4117" w:rsidRDefault="00DC3763">
      <w:pPr>
        <w:rPr>
          <w:rFonts w:asciiTheme="majorHAnsi" w:eastAsiaTheme="majorEastAsia" w:hAnsiTheme="majorHAnsi" w:cstheme="majorBidi"/>
          <w:b/>
          <w:color w:val="2F5496" w:themeColor="accent1" w:themeShade="BF"/>
          <w:sz w:val="26"/>
          <w:szCs w:val="26"/>
        </w:rPr>
      </w:pPr>
    </w:p>
    <w:p w14:paraId="076E95FC" w14:textId="5A09DF50" w:rsidR="00C97FB0" w:rsidRDefault="00C97FB0" w:rsidP="00C97FB0">
      <w:pPr>
        <w:rPr>
          <w:rFonts w:asciiTheme="majorHAnsi" w:eastAsiaTheme="majorEastAsia" w:hAnsiTheme="majorHAnsi" w:cstheme="majorBidi"/>
          <w:b/>
          <w:color w:val="2F5496" w:themeColor="accent1" w:themeShade="BF"/>
          <w:sz w:val="26"/>
          <w:szCs w:val="26"/>
        </w:rPr>
      </w:pPr>
      <w:r w:rsidRPr="00EA4117">
        <w:rPr>
          <w:rFonts w:asciiTheme="majorHAnsi" w:eastAsiaTheme="majorEastAsia" w:hAnsiTheme="majorHAnsi" w:cstheme="majorBidi"/>
          <w:b/>
          <w:color w:val="2F5496" w:themeColor="accent1" w:themeShade="BF"/>
          <w:sz w:val="26"/>
          <w:szCs w:val="26"/>
        </w:rPr>
        <w:t xml:space="preserve">Managing </w:t>
      </w:r>
      <w:r>
        <w:rPr>
          <w:rFonts w:asciiTheme="majorHAnsi" w:eastAsiaTheme="majorEastAsia" w:hAnsiTheme="majorHAnsi" w:cstheme="majorBidi"/>
          <w:b/>
          <w:color w:val="2F5496" w:themeColor="accent1" w:themeShade="BF"/>
          <w:sz w:val="26"/>
          <w:szCs w:val="26"/>
        </w:rPr>
        <w:t>Target</w:t>
      </w:r>
      <w:r w:rsidRPr="00EA4117">
        <w:rPr>
          <w:rFonts w:asciiTheme="majorHAnsi" w:eastAsiaTheme="majorEastAsia" w:hAnsiTheme="majorHAnsi" w:cstheme="majorBidi"/>
          <w:b/>
          <w:color w:val="2F5496" w:themeColor="accent1" w:themeShade="BF"/>
          <w:sz w:val="26"/>
          <w:szCs w:val="26"/>
        </w:rPr>
        <w:t xml:space="preserve"> Dir</w:t>
      </w:r>
    </w:p>
    <w:p w14:paraId="51CDF7FD" w14:textId="79E972BA" w:rsidR="00CB4CE1" w:rsidRDefault="00C97FB0">
      <w:r>
        <w:t>Instead of generating output inside warehouse directory, we can define an output location</w:t>
      </w:r>
      <w:r w:rsidR="00156900">
        <w:t xml:space="preserve"> called as target </w:t>
      </w:r>
      <w:proofErr w:type="gramStart"/>
      <w:r w:rsidR="00156900">
        <w:t xml:space="preserve">directory </w:t>
      </w:r>
      <w:r>
        <w:t xml:space="preserve"> under</w:t>
      </w:r>
      <w:proofErr w:type="gramEnd"/>
      <w:r>
        <w:t xml:space="preserve"> which </w:t>
      </w:r>
      <w:r w:rsidR="00156900">
        <w:t>Sqoop command will load  output files. Target directory can be defined by using “—target-</w:t>
      </w:r>
      <w:proofErr w:type="spellStart"/>
      <w:r w:rsidR="00156900">
        <w:t>dir</w:t>
      </w:r>
      <w:proofErr w:type="spellEnd"/>
      <w:r w:rsidR="00156900">
        <w:t>” flag</w:t>
      </w:r>
    </w:p>
    <w:p w14:paraId="0BE34F3F" w14:textId="77777777" w:rsidR="00E743E5" w:rsidRDefault="00E743E5"/>
    <w:p w14:paraId="71CA3AFE" w14:textId="77777777" w:rsidR="00CB4CE1" w:rsidRDefault="00CB4CE1" w:rsidP="00CB4CE1">
      <w:proofErr w:type="spellStart"/>
      <w:r>
        <w:t>sqoop</w:t>
      </w:r>
      <w:proofErr w:type="spellEnd"/>
      <w:r>
        <w:t xml:space="preserve"> import \</w:t>
      </w:r>
    </w:p>
    <w:p w14:paraId="76460CE5" w14:textId="77777777" w:rsidR="00CB4CE1" w:rsidRDefault="00CB4CE1" w:rsidP="00CB4CE1">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869994F" w14:textId="77777777" w:rsidR="00CB4CE1" w:rsidRDefault="00CB4CE1" w:rsidP="00CB4CE1">
      <w:r>
        <w:t>--username root \</w:t>
      </w:r>
    </w:p>
    <w:p w14:paraId="062B701A" w14:textId="77777777" w:rsidR="00CB4CE1" w:rsidRDefault="00CB4CE1" w:rsidP="00CB4CE1">
      <w:r>
        <w:t>--password admin123 \</w:t>
      </w:r>
    </w:p>
    <w:p w14:paraId="4B78476C" w14:textId="77777777" w:rsidR="00CB4CE1" w:rsidRDefault="00CB4CE1" w:rsidP="00CB4CE1">
      <w:r>
        <w:lastRenderedPageBreak/>
        <w:t>--table customers \</w:t>
      </w:r>
    </w:p>
    <w:p w14:paraId="45F20C2F" w14:textId="408EC131" w:rsidR="00CB4CE1" w:rsidRDefault="000D1675">
      <w:r>
        <w:t>--target</w:t>
      </w:r>
      <w:r w:rsidR="00CB4CE1">
        <w:t>-</w:t>
      </w:r>
      <w:proofErr w:type="spellStart"/>
      <w:r w:rsidR="00CB4CE1">
        <w:t>dir</w:t>
      </w:r>
      <w:proofErr w:type="spellEnd"/>
      <w:r w:rsidR="00CB4CE1">
        <w:t xml:space="preserve"> /user/</w:t>
      </w:r>
      <w:proofErr w:type="spellStart"/>
      <w:r w:rsidR="00CB4CE1">
        <w:t>sqoop</w:t>
      </w:r>
      <w:proofErr w:type="spellEnd"/>
      <w:r w:rsidR="00CB4CE1">
        <w:t>/</w:t>
      </w:r>
      <w:r>
        <w:t>my-target</w:t>
      </w:r>
    </w:p>
    <w:p w14:paraId="53C9DC32" w14:textId="43510575" w:rsidR="00613C4C" w:rsidRDefault="00E743E5">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Import Data as Parquet File</w:t>
      </w:r>
    </w:p>
    <w:p w14:paraId="5EB262C9" w14:textId="68D13256" w:rsidR="00E743E5" w:rsidRDefault="00E743E5">
      <w:r w:rsidRPr="00E743E5">
        <w:t xml:space="preserve">By default, data is generated as text file in which columns are separated by commas but </w:t>
      </w:r>
      <w:r>
        <w:t>S</w:t>
      </w:r>
      <w:r w:rsidRPr="00E743E5">
        <w:t xml:space="preserve">qoop command can also be used to generate parquet file. </w:t>
      </w:r>
      <w:r>
        <w:t>To import the data of table as parquet file, you need to use “—</w:t>
      </w:r>
      <w:r w:rsidR="00BE77D0">
        <w:t>as-</w:t>
      </w:r>
      <w:proofErr w:type="spellStart"/>
      <w:r>
        <w:t>parquetfile</w:t>
      </w:r>
      <w:proofErr w:type="spellEnd"/>
      <w:r>
        <w:t>” flag in the Sqoop command</w:t>
      </w:r>
    </w:p>
    <w:p w14:paraId="30986156" w14:textId="77777777" w:rsidR="00E743E5" w:rsidRDefault="00E743E5" w:rsidP="00E743E5">
      <w:proofErr w:type="spellStart"/>
      <w:r>
        <w:t>sqoop</w:t>
      </w:r>
      <w:proofErr w:type="spellEnd"/>
      <w:r>
        <w:t xml:space="preserve"> import \</w:t>
      </w:r>
    </w:p>
    <w:p w14:paraId="60DAF07D" w14:textId="77777777" w:rsidR="00E743E5" w:rsidRDefault="00E743E5" w:rsidP="00E743E5">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4A48D9DB" w14:textId="77777777" w:rsidR="00E743E5" w:rsidRDefault="00E743E5" w:rsidP="00E743E5">
      <w:r>
        <w:t>--username root \</w:t>
      </w:r>
    </w:p>
    <w:p w14:paraId="67DA765B" w14:textId="77777777" w:rsidR="00E743E5" w:rsidRDefault="00E743E5" w:rsidP="00E743E5">
      <w:r>
        <w:t>--password admin123 \</w:t>
      </w:r>
    </w:p>
    <w:p w14:paraId="42FB6C0E" w14:textId="77777777" w:rsidR="00E743E5" w:rsidRDefault="00E743E5" w:rsidP="00E743E5">
      <w:r>
        <w:t>--table customers \</w:t>
      </w:r>
    </w:p>
    <w:p w14:paraId="426D3D9C" w14:textId="768A0089" w:rsidR="00E743E5" w:rsidRDefault="00E743E5" w:rsidP="00E743E5">
      <w:r>
        <w:t>--target-</w:t>
      </w:r>
      <w:proofErr w:type="spellStart"/>
      <w:r>
        <w:t>dir</w:t>
      </w:r>
      <w:proofErr w:type="spellEnd"/>
      <w:r>
        <w:t xml:space="preserve"> /user/customer/parquet \</w:t>
      </w:r>
    </w:p>
    <w:p w14:paraId="27438161" w14:textId="4156F20C" w:rsidR="00E743E5" w:rsidRDefault="00E743E5" w:rsidP="00E743E5">
      <w:r>
        <w:t>--as-</w:t>
      </w:r>
      <w:proofErr w:type="spellStart"/>
      <w:r>
        <w:t>parquetfile</w:t>
      </w:r>
      <w:proofErr w:type="spellEnd"/>
    </w:p>
    <w:p w14:paraId="3F9084A9" w14:textId="263E1A1E" w:rsidR="00E743E5" w:rsidRDefault="00E743E5" w:rsidP="00E743E5"/>
    <w:p w14:paraId="4E5867E2" w14:textId="08EC9763" w:rsidR="00E743E5" w:rsidRDefault="00E743E5" w:rsidP="00E743E5">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Avro</w:t>
      </w:r>
      <w:r w:rsidRPr="00E743E5">
        <w:rPr>
          <w:rFonts w:asciiTheme="majorHAnsi" w:eastAsiaTheme="majorEastAsia" w:hAnsiTheme="majorHAnsi" w:cstheme="majorBidi"/>
          <w:b/>
          <w:color w:val="2F5496" w:themeColor="accent1" w:themeShade="BF"/>
          <w:sz w:val="26"/>
          <w:szCs w:val="26"/>
        </w:rPr>
        <w:t xml:space="preserve"> File</w:t>
      </w:r>
    </w:p>
    <w:p w14:paraId="30961B86" w14:textId="654EB53F" w:rsidR="00E743E5" w:rsidRDefault="00E743E5" w:rsidP="00E743E5">
      <w:r>
        <w:t xml:space="preserve">To import the data of table as </w:t>
      </w:r>
      <w:proofErr w:type="spellStart"/>
      <w:r>
        <w:t>avro</w:t>
      </w:r>
      <w:proofErr w:type="spellEnd"/>
      <w:r>
        <w:t xml:space="preserve"> file, you need to use “—</w:t>
      </w:r>
      <w:r w:rsidR="003B79F9">
        <w:t>as-</w:t>
      </w:r>
      <w:proofErr w:type="spellStart"/>
      <w:r>
        <w:t>avro</w:t>
      </w:r>
      <w:r w:rsidR="00BE77D0">
        <w:t>data</w:t>
      </w:r>
      <w:r>
        <w:t>file</w:t>
      </w:r>
      <w:proofErr w:type="spellEnd"/>
      <w:r>
        <w:t>” flag in the Sqoop command</w:t>
      </w:r>
    </w:p>
    <w:p w14:paraId="09AAB608" w14:textId="77777777" w:rsidR="00E743E5" w:rsidRDefault="00E743E5" w:rsidP="00E743E5">
      <w:proofErr w:type="spellStart"/>
      <w:r>
        <w:t>sqoop</w:t>
      </w:r>
      <w:proofErr w:type="spellEnd"/>
      <w:r>
        <w:t xml:space="preserve"> import \</w:t>
      </w:r>
    </w:p>
    <w:p w14:paraId="7515F5EB" w14:textId="77777777" w:rsidR="00E743E5" w:rsidRDefault="00E743E5" w:rsidP="00E743E5">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66882E3B" w14:textId="77777777" w:rsidR="00E743E5" w:rsidRDefault="00E743E5" w:rsidP="00E743E5">
      <w:r>
        <w:t>--username root \</w:t>
      </w:r>
    </w:p>
    <w:p w14:paraId="11628300" w14:textId="77777777" w:rsidR="00E743E5" w:rsidRDefault="00E743E5" w:rsidP="00E743E5">
      <w:r>
        <w:t>--password admin123 \</w:t>
      </w:r>
    </w:p>
    <w:p w14:paraId="0B484A41" w14:textId="77777777" w:rsidR="00E743E5" w:rsidRDefault="00E743E5" w:rsidP="00E743E5">
      <w:r>
        <w:t>--table customers \</w:t>
      </w:r>
    </w:p>
    <w:p w14:paraId="6F555C61" w14:textId="77777777" w:rsidR="00E743E5" w:rsidRDefault="00E743E5" w:rsidP="00E743E5">
      <w:r>
        <w:t>--target-</w:t>
      </w:r>
      <w:proofErr w:type="spellStart"/>
      <w:r>
        <w:t>dir</w:t>
      </w:r>
      <w:proofErr w:type="spellEnd"/>
      <w:r>
        <w:t xml:space="preserve"> /user/customer/parquet \</w:t>
      </w:r>
    </w:p>
    <w:p w14:paraId="38C5DAFE" w14:textId="61F5E5CE" w:rsidR="00E743E5" w:rsidRDefault="00E743E5" w:rsidP="00E743E5">
      <w:r>
        <w:t>--as-</w:t>
      </w:r>
      <w:proofErr w:type="spellStart"/>
      <w:r w:rsidR="00BE77D0">
        <w:t>avrodatafile</w:t>
      </w:r>
      <w:proofErr w:type="spellEnd"/>
    </w:p>
    <w:p w14:paraId="377CB8C1" w14:textId="77777777" w:rsidR="00E743E5" w:rsidRDefault="00E743E5" w:rsidP="00E743E5"/>
    <w:p w14:paraId="5FE1C38F" w14:textId="293ABF33" w:rsidR="00BE77D0" w:rsidRDefault="00BE77D0" w:rsidP="00BE77D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Sequence</w:t>
      </w:r>
      <w:r w:rsidRPr="00E743E5">
        <w:rPr>
          <w:rFonts w:asciiTheme="majorHAnsi" w:eastAsiaTheme="majorEastAsia" w:hAnsiTheme="majorHAnsi" w:cstheme="majorBidi"/>
          <w:b/>
          <w:color w:val="2F5496" w:themeColor="accent1" w:themeShade="BF"/>
          <w:sz w:val="26"/>
          <w:szCs w:val="26"/>
        </w:rPr>
        <w:t xml:space="preserve"> File</w:t>
      </w:r>
    </w:p>
    <w:p w14:paraId="73181CB0" w14:textId="0BFF5C77" w:rsidR="00BE77D0" w:rsidRDefault="00BE77D0" w:rsidP="00BE77D0">
      <w:r>
        <w:t xml:space="preserve">To import the data of table as </w:t>
      </w:r>
      <w:r w:rsidR="003B79F9">
        <w:t>sequence</w:t>
      </w:r>
      <w:r>
        <w:t xml:space="preserve"> file, you need to use “</w:t>
      </w:r>
      <w:r w:rsidR="003B79F9">
        <w:t>—as-</w:t>
      </w:r>
      <w:proofErr w:type="spellStart"/>
      <w:r w:rsidR="003B79F9">
        <w:t>sequencefile</w:t>
      </w:r>
      <w:proofErr w:type="spellEnd"/>
      <w:r>
        <w:t>” flag in the Sqoop command</w:t>
      </w:r>
    </w:p>
    <w:p w14:paraId="7F1180AC" w14:textId="77777777" w:rsidR="00BE77D0" w:rsidRDefault="00BE77D0" w:rsidP="00BE77D0">
      <w:proofErr w:type="spellStart"/>
      <w:r>
        <w:t>sqoop</w:t>
      </w:r>
      <w:proofErr w:type="spellEnd"/>
      <w:r>
        <w:t xml:space="preserve"> import \</w:t>
      </w:r>
    </w:p>
    <w:p w14:paraId="5D8246AF" w14:textId="77777777" w:rsidR="00BE77D0" w:rsidRDefault="00BE77D0" w:rsidP="00BE77D0">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69DE9FAF" w14:textId="77777777" w:rsidR="00BE77D0" w:rsidRDefault="00BE77D0" w:rsidP="00BE77D0">
      <w:r>
        <w:t>--username root \</w:t>
      </w:r>
    </w:p>
    <w:p w14:paraId="1CA0DCEF" w14:textId="77777777" w:rsidR="00BE77D0" w:rsidRDefault="00BE77D0" w:rsidP="00BE77D0">
      <w:r>
        <w:t>--password admin123 \</w:t>
      </w:r>
    </w:p>
    <w:p w14:paraId="624886ED" w14:textId="77777777" w:rsidR="00BE77D0" w:rsidRDefault="00BE77D0" w:rsidP="00BE77D0">
      <w:r>
        <w:lastRenderedPageBreak/>
        <w:t>--table customers \</w:t>
      </w:r>
    </w:p>
    <w:p w14:paraId="136D2497" w14:textId="77777777" w:rsidR="00BE77D0" w:rsidRDefault="00BE77D0" w:rsidP="00BE77D0">
      <w:r>
        <w:t>--target-</w:t>
      </w:r>
      <w:proofErr w:type="spellStart"/>
      <w:r>
        <w:t>dir</w:t>
      </w:r>
      <w:proofErr w:type="spellEnd"/>
      <w:r>
        <w:t xml:space="preserve"> /user/customer/parquet \</w:t>
      </w:r>
    </w:p>
    <w:p w14:paraId="5D217D4F" w14:textId="07E1AF00" w:rsidR="00BE77D0" w:rsidRDefault="00BE77D0" w:rsidP="00BE77D0">
      <w:r>
        <w:t>--as-</w:t>
      </w:r>
      <w:proofErr w:type="spellStart"/>
      <w:r w:rsidR="003B79F9">
        <w:t>sequencefile</w:t>
      </w:r>
      <w:proofErr w:type="spellEnd"/>
    </w:p>
    <w:p w14:paraId="63064C9F" w14:textId="77777777" w:rsidR="00E743E5" w:rsidRDefault="00E743E5" w:rsidP="00E743E5"/>
    <w:p w14:paraId="47B02C19" w14:textId="7A32E083" w:rsidR="00740BE0" w:rsidRDefault="00740BE0" w:rsidP="00740BE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proofErr w:type="spellStart"/>
      <w:r>
        <w:rPr>
          <w:rFonts w:asciiTheme="majorHAnsi" w:eastAsiaTheme="majorEastAsia" w:hAnsiTheme="majorHAnsi" w:cstheme="majorBidi"/>
          <w:b/>
          <w:color w:val="2F5496" w:themeColor="accent1" w:themeShade="BF"/>
          <w:sz w:val="26"/>
          <w:szCs w:val="26"/>
        </w:rPr>
        <w:t>Gzip</w:t>
      </w:r>
      <w:proofErr w:type="spellEnd"/>
      <w:r>
        <w:rPr>
          <w:rFonts w:asciiTheme="majorHAnsi" w:eastAsiaTheme="majorEastAsia" w:hAnsiTheme="majorHAnsi" w:cstheme="majorBidi"/>
          <w:b/>
          <w:color w:val="2F5496" w:themeColor="accent1" w:themeShade="BF"/>
          <w:sz w:val="26"/>
          <w:szCs w:val="26"/>
        </w:rPr>
        <w:t xml:space="preserve"> compressed</w:t>
      </w:r>
      <w:r w:rsidRPr="00E743E5">
        <w:rPr>
          <w:rFonts w:asciiTheme="majorHAnsi" w:eastAsiaTheme="majorEastAsia" w:hAnsiTheme="majorHAnsi" w:cstheme="majorBidi"/>
          <w:b/>
          <w:color w:val="2F5496" w:themeColor="accent1" w:themeShade="BF"/>
          <w:sz w:val="26"/>
          <w:szCs w:val="26"/>
        </w:rPr>
        <w:t xml:space="preserve"> File</w:t>
      </w:r>
    </w:p>
    <w:p w14:paraId="6BA00422" w14:textId="48DCC556" w:rsidR="00740BE0" w:rsidRDefault="00740BE0" w:rsidP="00740BE0">
      <w:r>
        <w:t xml:space="preserve">To import the data in </w:t>
      </w:r>
      <w:proofErr w:type="spellStart"/>
      <w:r>
        <w:t>gzip</w:t>
      </w:r>
      <w:proofErr w:type="spellEnd"/>
      <w:r>
        <w:t xml:space="preserve"> compression, you need to use “--compress” flag in the Sqoop command</w:t>
      </w:r>
    </w:p>
    <w:p w14:paraId="74CB8356" w14:textId="77777777" w:rsidR="00740BE0" w:rsidRDefault="00740BE0" w:rsidP="00740BE0">
      <w:proofErr w:type="spellStart"/>
      <w:r>
        <w:t>sqoop</w:t>
      </w:r>
      <w:proofErr w:type="spellEnd"/>
      <w:r>
        <w:t xml:space="preserve"> import \</w:t>
      </w:r>
    </w:p>
    <w:p w14:paraId="3E7A652A" w14:textId="77777777" w:rsidR="00740BE0" w:rsidRDefault="00740BE0" w:rsidP="00740BE0">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887DDE3" w14:textId="77777777" w:rsidR="00740BE0" w:rsidRDefault="00740BE0" w:rsidP="00740BE0">
      <w:r>
        <w:t>--username root \</w:t>
      </w:r>
    </w:p>
    <w:p w14:paraId="0F58414F" w14:textId="77777777" w:rsidR="00740BE0" w:rsidRDefault="00740BE0" w:rsidP="00740BE0">
      <w:r>
        <w:t>--password admin123 \</w:t>
      </w:r>
    </w:p>
    <w:p w14:paraId="47CE2048" w14:textId="77777777" w:rsidR="00740BE0" w:rsidRDefault="00740BE0" w:rsidP="00740BE0">
      <w:r>
        <w:t>--table customers \</w:t>
      </w:r>
    </w:p>
    <w:p w14:paraId="49B946EB" w14:textId="1ED88BED" w:rsidR="00740BE0" w:rsidRDefault="00740BE0" w:rsidP="00740BE0">
      <w:r>
        <w:t>--target-</w:t>
      </w:r>
      <w:proofErr w:type="spellStart"/>
      <w:r>
        <w:t>dir</w:t>
      </w:r>
      <w:proofErr w:type="spellEnd"/>
      <w:r>
        <w:t xml:space="preserve"> /user/customer/</w:t>
      </w:r>
      <w:proofErr w:type="spellStart"/>
      <w:r>
        <w:t>gzip</w:t>
      </w:r>
      <w:proofErr w:type="spellEnd"/>
      <w:r>
        <w:t xml:space="preserve"> \</w:t>
      </w:r>
    </w:p>
    <w:p w14:paraId="63E27A43" w14:textId="3AFCC4E4" w:rsidR="00740BE0" w:rsidRDefault="00740BE0" w:rsidP="00740BE0">
      <w:r>
        <w:t>--compress</w:t>
      </w:r>
    </w:p>
    <w:p w14:paraId="0CDBE9AB" w14:textId="02940A84" w:rsidR="00740BE0" w:rsidRDefault="00740BE0" w:rsidP="00740BE0">
      <w:pPr>
        <w:rPr>
          <w:rFonts w:asciiTheme="majorHAnsi" w:eastAsiaTheme="majorEastAsia" w:hAnsiTheme="majorHAnsi" w:cstheme="majorBidi"/>
          <w:b/>
          <w:color w:val="2F5496" w:themeColor="accent1" w:themeShade="BF"/>
          <w:sz w:val="26"/>
          <w:szCs w:val="26"/>
        </w:rPr>
      </w:pPr>
    </w:p>
    <w:p w14:paraId="0EFDBFD2" w14:textId="259FD186" w:rsidR="00740BE0" w:rsidRDefault="00740BE0" w:rsidP="00740BE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Snappy compressed</w:t>
      </w:r>
      <w:r w:rsidRPr="00E743E5">
        <w:rPr>
          <w:rFonts w:asciiTheme="majorHAnsi" w:eastAsiaTheme="majorEastAsia" w:hAnsiTheme="majorHAnsi" w:cstheme="majorBidi"/>
          <w:b/>
          <w:color w:val="2F5496" w:themeColor="accent1" w:themeShade="BF"/>
          <w:sz w:val="26"/>
          <w:szCs w:val="26"/>
        </w:rPr>
        <w:t xml:space="preserve"> File</w:t>
      </w:r>
    </w:p>
    <w:p w14:paraId="37B49700" w14:textId="69F387BC" w:rsidR="00740BE0" w:rsidRDefault="00740BE0" w:rsidP="00740BE0">
      <w:r>
        <w:t>To import the data in snappy compression, you need to use “--compress” and “—compression-codec” flag in the Sqoop command</w:t>
      </w:r>
    </w:p>
    <w:p w14:paraId="26119CAD" w14:textId="77777777" w:rsidR="00740BE0" w:rsidRDefault="00740BE0" w:rsidP="00740BE0">
      <w:proofErr w:type="spellStart"/>
      <w:r>
        <w:t>sqoop</w:t>
      </w:r>
      <w:proofErr w:type="spellEnd"/>
      <w:r>
        <w:t xml:space="preserve"> import \</w:t>
      </w:r>
    </w:p>
    <w:p w14:paraId="0CB46787" w14:textId="77777777" w:rsidR="00740BE0" w:rsidRDefault="00740BE0" w:rsidP="00740BE0">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FF44EE0" w14:textId="77777777" w:rsidR="00740BE0" w:rsidRDefault="00740BE0" w:rsidP="00740BE0">
      <w:r>
        <w:t>--username root \</w:t>
      </w:r>
    </w:p>
    <w:p w14:paraId="5A82E75A" w14:textId="77777777" w:rsidR="00740BE0" w:rsidRDefault="00740BE0" w:rsidP="00740BE0">
      <w:r>
        <w:t>--password admin123 \</w:t>
      </w:r>
    </w:p>
    <w:p w14:paraId="6AF24AD3" w14:textId="77777777" w:rsidR="00740BE0" w:rsidRDefault="00740BE0" w:rsidP="00740BE0">
      <w:r>
        <w:t>--table customers \</w:t>
      </w:r>
    </w:p>
    <w:p w14:paraId="6C2D6667" w14:textId="215FA1AD" w:rsidR="00740BE0" w:rsidRDefault="00740BE0" w:rsidP="00740BE0">
      <w:r>
        <w:t>--target-</w:t>
      </w:r>
      <w:proofErr w:type="spellStart"/>
      <w:r>
        <w:t>dir</w:t>
      </w:r>
      <w:proofErr w:type="spellEnd"/>
      <w:r>
        <w:t xml:space="preserve"> /user/customer/snappy \</w:t>
      </w:r>
    </w:p>
    <w:p w14:paraId="24BE7109" w14:textId="6CCA1DD8" w:rsidR="00740BE0" w:rsidRDefault="00740BE0" w:rsidP="00740BE0">
      <w:r>
        <w:t>--compress</w:t>
      </w:r>
    </w:p>
    <w:p w14:paraId="20E7E9EC" w14:textId="12EBCDA5" w:rsidR="00740BE0" w:rsidRDefault="00740BE0" w:rsidP="00740BE0">
      <w:r>
        <w:t>--compression-codec snappy</w:t>
      </w:r>
    </w:p>
    <w:p w14:paraId="48B983F7" w14:textId="77777777" w:rsidR="00740BE0" w:rsidRDefault="00740BE0" w:rsidP="00740BE0"/>
    <w:p w14:paraId="6F0D2F34" w14:textId="7C0C6468" w:rsidR="00740BE0" w:rsidRDefault="00740BE0" w:rsidP="00740BE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Bzip2 compressed</w:t>
      </w:r>
      <w:r w:rsidRPr="00E743E5">
        <w:rPr>
          <w:rFonts w:asciiTheme="majorHAnsi" w:eastAsiaTheme="majorEastAsia" w:hAnsiTheme="majorHAnsi" w:cstheme="majorBidi"/>
          <w:b/>
          <w:color w:val="2F5496" w:themeColor="accent1" w:themeShade="BF"/>
          <w:sz w:val="26"/>
          <w:szCs w:val="26"/>
        </w:rPr>
        <w:t xml:space="preserve"> File</w:t>
      </w:r>
    </w:p>
    <w:p w14:paraId="67D8C31E" w14:textId="55095A2C" w:rsidR="00740BE0" w:rsidRDefault="00740BE0" w:rsidP="00740BE0">
      <w:r>
        <w:t xml:space="preserve">To import the data in </w:t>
      </w:r>
      <w:proofErr w:type="spellStart"/>
      <w:r>
        <w:t>bzip</w:t>
      </w:r>
      <w:proofErr w:type="spellEnd"/>
      <w:r>
        <w:t xml:space="preserve"> compression, you need to use “--compress” and “—compression-codec” flag in the Sqoop command</w:t>
      </w:r>
    </w:p>
    <w:p w14:paraId="01C23F07" w14:textId="77777777" w:rsidR="00740BE0" w:rsidRDefault="00740BE0" w:rsidP="00740BE0">
      <w:proofErr w:type="spellStart"/>
      <w:r>
        <w:t>sqoop</w:t>
      </w:r>
      <w:proofErr w:type="spellEnd"/>
      <w:r>
        <w:t xml:space="preserve"> import \</w:t>
      </w:r>
    </w:p>
    <w:p w14:paraId="13F89CF4" w14:textId="77777777" w:rsidR="00740BE0" w:rsidRDefault="00740BE0" w:rsidP="00740BE0">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43A9F2F7" w14:textId="77777777" w:rsidR="00740BE0" w:rsidRDefault="00740BE0" w:rsidP="00740BE0">
      <w:r>
        <w:lastRenderedPageBreak/>
        <w:t>--username root \</w:t>
      </w:r>
    </w:p>
    <w:p w14:paraId="69DAD2A8" w14:textId="77777777" w:rsidR="00740BE0" w:rsidRDefault="00740BE0" w:rsidP="00740BE0">
      <w:r>
        <w:t>--password admin123 \</w:t>
      </w:r>
    </w:p>
    <w:p w14:paraId="0AD06A93" w14:textId="77777777" w:rsidR="00740BE0" w:rsidRDefault="00740BE0" w:rsidP="00740BE0">
      <w:r>
        <w:t>--table customers \</w:t>
      </w:r>
    </w:p>
    <w:p w14:paraId="78954052" w14:textId="56BC320C" w:rsidR="00740BE0" w:rsidRDefault="00740BE0" w:rsidP="00740BE0">
      <w:r>
        <w:t>--target-</w:t>
      </w:r>
      <w:proofErr w:type="spellStart"/>
      <w:r>
        <w:t>dir</w:t>
      </w:r>
      <w:proofErr w:type="spellEnd"/>
      <w:r>
        <w:t xml:space="preserve"> /user/customer/bzip2 \</w:t>
      </w:r>
    </w:p>
    <w:p w14:paraId="10D18F77" w14:textId="77777777" w:rsidR="00740BE0" w:rsidRDefault="00740BE0" w:rsidP="00740BE0">
      <w:r>
        <w:t>--compress</w:t>
      </w:r>
    </w:p>
    <w:p w14:paraId="52797D81" w14:textId="2E1BCB89" w:rsidR="00740BE0" w:rsidRDefault="00740BE0" w:rsidP="00740BE0">
      <w:r>
        <w:t>--compression-codec bzip2</w:t>
      </w:r>
    </w:p>
    <w:p w14:paraId="7B5C00E9" w14:textId="139BE90D" w:rsidR="00740BE0" w:rsidRDefault="00740BE0" w:rsidP="00740BE0"/>
    <w:p w14:paraId="6871554C" w14:textId="4F8D6ECA" w:rsidR="00740BE0" w:rsidRDefault="00740BE0" w:rsidP="00740BE0">
      <w:pPr>
        <w:rPr>
          <w:rFonts w:asciiTheme="majorHAnsi" w:eastAsiaTheme="majorEastAsia" w:hAnsiTheme="majorHAnsi" w:cstheme="majorBidi"/>
          <w:b/>
          <w:color w:val="2F5496" w:themeColor="accent1" w:themeShade="BF"/>
          <w:sz w:val="26"/>
          <w:szCs w:val="26"/>
        </w:rPr>
      </w:pPr>
      <w:r w:rsidRPr="00E743E5">
        <w:rPr>
          <w:rFonts w:asciiTheme="majorHAnsi" w:eastAsiaTheme="majorEastAsia" w:hAnsiTheme="majorHAnsi" w:cstheme="majorBidi"/>
          <w:b/>
          <w:color w:val="2F5496" w:themeColor="accent1" w:themeShade="BF"/>
          <w:sz w:val="26"/>
          <w:szCs w:val="26"/>
        </w:rPr>
        <w:t xml:space="preserve">Import Data as </w:t>
      </w:r>
      <w:r>
        <w:rPr>
          <w:rFonts w:asciiTheme="majorHAnsi" w:eastAsiaTheme="majorEastAsia" w:hAnsiTheme="majorHAnsi" w:cstheme="majorBidi"/>
          <w:b/>
          <w:color w:val="2F5496" w:themeColor="accent1" w:themeShade="BF"/>
          <w:sz w:val="26"/>
          <w:szCs w:val="26"/>
        </w:rPr>
        <w:t>lz</w:t>
      </w:r>
      <w:proofErr w:type="gramStart"/>
      <w:r>
        <w:rPr>
          <w:rFonts w:asciiTheme="majorHAnsi" w:eastAsiaTheme="majorEastAsia" w:hAnsiTheme="majorHAnsi" w:cstheme="majorBidi"/>
          <w:b/>
          <w:color w:val="2F5496" w:themeColor="accent1" w:themeShade="BF"/>
          <w:sz w:val="26"/>
          <w:szCs w:val="26"/>
        </w:rPr>
        <w:t>4  compressed</w:t>
      </w:r>
      <w:proofErr w:type="gramEnd"/>
      <w:r w:rsidRPr="00E743E5">
        <w:rPr>
          <w:rFonts w:asciiTheme="majorHAnsi" w:eastAsiaTheme="majorEastAsia" w:hAnsiTheme="majorHAnsi" w:cstheme="majorBidi"/>
          <w:b/>
          <w:color w:val="2F5496" w:themeColor="accent1" w:themeShade="BF"/>
          <w:sz w:val="26"/>
          <w:szCs w:val="26"/>
        </w:rPr>
        <w:t xml:space="preserve"> File</w:t>
      </w:r>
    </w:p>
    <w:p w14:paraId="5EE23D3E" w14:textId="5D66EABA" w:rsidR="00740BE0" w:rsidRDefault="00740BE0" w:rsidP="00740BE0">
      <w:r>
        <w:t>To import the data in lz4 compression, you need to use “--compress” and “—compression-codec” flag in the Sqoop command</w:t>
      </w:r>
    </w:p>
    <w:p w14:paraId="28545E4C" w14:textId="77777777" w:rsidR="00740BE0" w:rsidRDefault="00740BE0" w:rsidP="00740BE0">
      <w:proofErr w:type="spellStart"/>
      <w:r>
        <w:t>sqoop</w:t>
      </w:r>
      <w:proofErr w:type="spellEnd"/>
      <w:r>
        <w:t xml:space="preserve"> import \</w:t>
      </w:r>
    </w:p>
    <w:p w14:paraId="47B25D3B" w14:textId="77777777" w:rsidR="00740BE0" w:rsidRDefault="00740BE0" w:rsidP="00740BE0">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20AF6F2F" w14:textId="77777777" w:rsidR="00740BE0" w:rsidRDefault="00740BE0" w:rsidP="00740BE0">
      <w:r>
        <w:t>--username root \</w:t>
      </w:r>
    </w:p>
    <w:p w14:paraId="0549343F" w14:textId="77777777" w:rsidR="00740BE0" w:rsidRDefault="00740BE0" w:rsidP="00740BE0">
      <w:r>
        <w:t>--password admin123 \</w:t>
      </w:r>
    </w:p>
    <w:p w14:paraId="64660404" w14:textId="77777777" w:rsidR="00740BE0" w:rsidRDefault="00740BE0" w:rsidP="00740BE0">
      <w:r>
        <w:t>--table customers \</w:t>
      </w:r>
    </w:p>
    <w:p w14:paraId="38B4F0F5" w14:textId="4F72EF07" w:rsidR="00740BE0" w:rsidRDefault="00740BE0" w:rsidP="00740BE0">
      <w:r>
        <w:t>--target-</w:t>
      </w:r>
      <w:proofErr w:type="spellStart"/>
      <w:r>
        <w:t>dir</w:t>
      </w:r>
      <w:proofErr w:type="spellEnd"/>
      <w:r>
        <w:t xml:space="preserve"> /user/customer/lz4 \</w:t>
      </w:r>
    </w:p>
    <w:p w14:paraId="108CC93D" w14:textId="77777777" w:rsidR="00740BE0" w:rsidRDefault="00740BE0" w:rsidP="00740BE0">
      <w:r>
        <w:t>--compress</w:t>
      </w:r>
    </w:p>
    <w:p w14:paraId="0410E1A9" w14:textId="2A6D0D44" w:rsidR="00740BE0" w:rsidRDefault="00740BE0" w:rsidP="00740BE0">
      <w:r>
        <w:t>--compression-codec lz4</w:t>
      </w:r>
    </w:p>
    <w:p w14:paraId="304DABD0" w14:textId="44574D03" w:rsidR="004C573B" w:rsidRDefault="004C573B" w:rsidP="004C573B"/>
    <w:p w14:paraId="64323E82" w14:textId="36861B20" w:rsidR="004C573B" w:rsidRPr="004C573B" w:rsidRDefault="004C573B" w:rsidP="004C573B">
      <w:pPr>
        <w:rPr>
          <w:rFonts w:asciiTheme="majorHAnsi" w:eastAsiaTheme="majorEastAsia" w:hAnsiTheme="majorHAnsi" w:cstheme="majorBidi"/>
          <w:b/>
          <w:color w:val="2F5496" w:themeColor="accent1" w:themeShade="BF"/>
          <w:sz w:val="26"/>
          <w:szCs w:val="26"/>
        </w:rPr>
      </w:pPr>
      <w:r w:rsidRPr="004C573B">
        <w:rPr>
          <w:rFonts w:asciiTheme="majorHAnsi" w:eastAsiaTheme="majorEastAsia" w:hAnsiTheme="majorHAnsi" w:cstheme="majorBidi"/>
          <w:b/>
          <w:color w:val="2F5496" w:themeColor="accent1" w:themeShade="BF"/>
          <w:sz w:val="26"/>
          <w:szCs w:val="26"/>
        </w:rPr>
        <w:t>Conditional Import</w:t>
      </w:r>
    </w:p>
    <w:p w14:paraId="51CB7DAE" w14:textId="0D3C8496" w:rsidR="004C573B" w:rsidRPr="004C573B" w:rsidRDefault="004C573B" w:rsidP="004C573B">
      <w:r w:rsidRPr="004C573B">
        <w:t xml:space="preserve">You can include a where condition in the </w:t>
      </w:r>
      <w:r w:rsidR="00C94135">
        <w:t>S</w:t>
      </w:r>
      <w:r w:rsidRPr="004C573B">
        <w:t xml:space="preserve">qoop command </w:t>
      </w:r>
      <w:r w:rsidR="0086017A">
        <w:t xml:space="preserve">using “--where” flag </w:t>
      </w:r>
      <w:r w:rsidRPr="004C573B">
        <w:t xml:space="preserve">to import </w:t>
      </w:r>
      <w:r w:rsidR="0086017A">
        <w:t xml:space="preserve">data based on some </w:t>
      </w:r>
      <w:r w:rsidRPr="004C573B">
        <w:t>condition.</w:t>
      </w:r>
    </w:p>
    <w:p w14:paraId="2F004188" w14:textId="77777777" w:rsidR="004C573B" w:rsidRDefault="004C573B" w:rsidP="004C573B">
      <w:proofErr w:type="spellStart"/>
      <w:r>
        <w:t>sqoop</w:t>
      </w:r>
      <w:proofErr w:type="spellEnd"/>
      <w:r>
        <w:t xml:space="preserve"> import \</w:t>
      </w:r>
    </w:p>
    <w:p w14:paraId="37DEBE19" w14:textId="77777777" w:rsidR="004C573B" w:rsidRDefault="004C573B" w:rsidP="004C573B">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72F87B1" w14:textId="77777777" w:rsidR="004C573B" w:rsidRDefault="004C573B" w:rsidP="004C573B">
      <w:r>
        <w:t>--username root \</w:t>
      </w:r>
    </w:p>
    <w:p w14:paraId="75757D7F" w14:textId="77777777" w:rsidR="004C573B" w:rsidRDefault="004C573B" w:rsidP="004C573B">
      <w:r>
        <w:t>--password admin123 \</w:t>
      </w:r>
    </w:p>
    <w:p w14:paraId="375C5611" w14:textId="77777777" w:rsidR="004C573B" w:rsidRDefault="004C573B" w:rsidP="004C573B">
      <w:r>
        <w:t>--table customers \</w:t>
      </w:r>
    </w:p>
    <w:p w14:paraId="6C5E976D" w14:textId="3CA836C5" w:rsidR="004C573B" w:rsidRDefault="004C573B" w:rsidP="004C573B">
      <w:r>
        <w:t>--target-</w:t>
      </w:r>
      <w:proofErr w:type="spellStart"/>
      <w:r>
        <w:t>dir</w:t>
      </w:r>
      <w:proofErr w:type="spellEnd"/>
      <w:r>
        <w:t xml:space="preserve"> /user/customer/conditional \</w:t>
      </w:r>
    </w:p>
    <w:p w14:paraId="32EF858B" w14:textId="59F5DBD3" w:rsidR="004C573B" w:rsidRPr="004C573B" w:rsidRDefault="004C573B" w:rsidP="004C573B">
      <w:r>
        <w:t xml:space="preserve">--where </w:t>
      </w:r>
      <w:r w:rsidR="005006FD" w:rsidRPr="005006FD">
        <w:t>"</w:t>
      </w:r>
      <w:proofErr w:type="spellStart"/>
      <w:r>
        <w:t>customer_id</w:t>
      </w:r>
      <w:proofErr w:type="spellEnd"/>
      <w:r>
        <w:t>&gt;100</w:t>
      </w:r>
      <w:r w:rsidR="005006FD" w:rsidRPr="005006FD">
        <w:t xml:space="preserve"> "</w:t>
      </w:r>
    </w:p>
    <w:p w14:paraId="01BC04AB" w14:textId="6E89880D" w:rsidR="001B1D09" w:rsidRDefault="001B1D09" w:rsidP="0086017A">
      <w:pPr>
        <w:rPr>
          <w:rFonts w:asciiTheme="majorHAnsi" w:eastAsiaTheme="majorEastAsia" w:hAnsiTheme="majorHAnsi" w:cstheme="majorBidi"/>
          <w:b/>
          <w:color w:val="2F5496" w:themeColor="accent1" w:themeShade="BF"/>
          <w:sz w:val="26"/>
          <w:szCs w:val="26"/>
        </w:rPr>
      </w:pPr>
    </w:p>
    <w:p w14:paraId="6501136C" w14:textId="77777777" w:rsidR="00A23318" w:rsidRDefault="00A23318" w:rsidP="0086017A">
      <w:pPr>
        <w:rPr>
          <w:rFonts w:asciiTheme="majorHAnsi" w:eastAsiaTheme="majorEastAsia" w:hAnsiTheme="majorHAnsi" w:cstheme="majorBidi"/>
          <w:b/>
          <w:color w:val="2F5496" w:themeColor="accent1" w:themeShade="BF"/>
          <w:sz w:val="26"/>
          <w:szCs w:val="26"/>
        </w:rPr>
      </w:pPr>
    </w:p>
    <w:p w14:paraId="4E03C0A1" w14:textId="77777777" w:rsidR="001B1D09" w:rsidRDefault="001B1D09" w:rsidP="0086017A">
      <w:pPr>
        <w:rPr>
          <w:rFonts w:asciiTheme="majorHAnsi" w:eastAsiaTheme="majorEastAsia" w:hAnsiTheme="majorHAnsi" w:cstheme="majorBidi"/>
          <w:b/>
          <w:color w:val="2F5496" w:themeColor="accent1" w:themeShade="BF"/>
          <w:sz w:val="26"/>
          <w:szCs w:val="26"/>
        </w:rPr>
      </w:pPr>
    </w:p>
    <w:p w14:paraId="3B52EECF" w14:textId="77777777" w:rsidR="001B1D09" w:rsidRDefault="001B1D09" w:rsidP="0086017A">
      <w:pPr>
        <w:rPr>
          <w:rFonts w:asciiTheme="majorHAnsi" w:eastAsiaTheme="majorEastAsia" w:hAnsiTheme="majorHAnsi" w:cstheme="majorBidi"/>
          <w:b/>
          <w:color w:val="2F5496" w:themeColor="accent1" w:themeShade="BF"/>
          <w:sz w:val="26"/>
          <w:szCs w:val="26"/>
        </w:rPr>
      </w:pPr>
    </w:p>
    <w:p w14:paraId="33754E60" w14:textId="0101C0ED" w:rsidR="0086017A" w:rsidRPr="004C573B" w:rsidRDefault="0086017A" w:rsidP="0086017A">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 xml:space="preserve">Selective </w:t>
      </w:r>
      <w:r w:rsidRPr="004C573B">
        <w:rPr>
          <w:rFonts w:asciiTheme="majorHAnsi" w:eastAsiaTheme="majorEastAsia" w:hAnsiTheme="majorHAnsi" w:cstheme="majorBidi"/>
          <w:b/>
          <w:color w:val="2F5496" w:themeColor="accent1" w:themeShade="BF"/>
          <w:sz w:val="26"/>
          <w:szCs w:val="26"/>
        </w:rPr>
        <w:t>Import</w:t>
      </w:r>
    </w:p>
    <w:p w14:paraId="77A04334" w14:textId="08F2A203" w:rsidR="001B1D09" w:rsidRPr="004C573B" w:rsidRDefault="001B1D09" w:rsidP="001B1D09">
      <w:r w:rsidRPr="004C573B">
        <w:t xml:space="preserve">You can </w:t>
      </w:r>
      <w:r>
        <w:t xml:space="preserve">also specify the selective columns </w:t>
      </w:r>
      <w:r w:rsidRPr="004C573B">
        <w:t xml:space="preserve">in the </w:t>
      </w:r>
      <w:r>
        <w:t>S</w:t>
      </w:r>
      <w:r w:rsidRPr="004C573B">
        <w:t xml:space="preserve">qoop command </w:t>
      </w:r>
      <w:r>
        <w:t xml:space="preserve">using “--where” flag </w:t>
      </w:r>
      <w:r w:rsidRPr="004C573B">
        <w:t xml:space="preserve">to import </w:t>
      </w:r>
      <w:r>
        <w:t>only data from those columns</w:t>
      </w:r>
    </w:p>
    <w:p w14:paraId="5A3F1C8C" w14:textId="77777777" w:rsidR="001B1D09" w:rsidRDefault="001B1D09" w:rsidP="001B1D09">
      <w:proofErr w:type="spellStart"/>
      <w:r>
        <w:t>sqoop</w:t>
      </w:r>
      <w:proofErr w:type="spellEnd"/>
      <w:r>
        <w:t xml:space="preserve"> import \</w:t>
      </w:r>
    </w:p>
    <w:p w14:paraId="42370E09" w14:textId="77777777" w:rsidR="001B1D09" w:rsidRDefault="001B1D09" w:rsidP="001B1D09">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55224DAE" w14:textId="77777777" w:rsidR="001B1D09" w:rsidRDefault="001B1D09" w:rsidP="001B1D09">
      <w:r>
        <w:t>--username root \</w:t>
      </w:r>
    </w:p>
    <w:p w14:paraId="200AE0F5" w14:textId="77777777" w:rsidR="001B1D09" w:rsidRDefault="001B1D09" w:rsidP="001B1D09">
      <w:r>
        <w:t>--password admin123 \</w:t>
      </w:r>
    </w:p>
    <w:p w14:paraId="5C64DB30" w14:textId="77777777" w:rsidR="001B1D09" w:rsidRDefault="001B1D09" w:rsidP="001B1D09">
      <w:r>
        <w:t>--table customers \</w:t>
      </w:r>
    </w:p>
    <w:p w14:paraId="2439A585" w14:textId="6BB06781" w:rsidR="001B1D09" w:rsidRDefault="001B1D09" w:rsidP="001B1D09">
      <w:r>
        <w:t>--target-</w:t>
      </w:r>
      <w:proofErr w:type="spellStart"/>
      <w:r>
        <w:t>dir</w:t>
      </w:r>
      <w:proofErr w:type="spellEnd"/>
      <w:r>
        <w:t xml:space="preserve"> /user/customer/</w:t>
      </w:r>
      <w:r w:rsidR="00B40E39">
        <w:t>selected</w:t>
      </w:r>
      <w:r>
        <w:t xml:space="preserve"> \</w:t>
      </w:r>
    </w:p>
    <w:p w14:paraId="528F9411" w14:textId="4361A999" w:rsidR="001B1D09" w:rsidRPr="004C573B" w:rsidRDefault="001B1D09" w:rsidP="001B1D09">
      <w:r>
        <w:t xml:space="preserve">--columns </w:t>
      </w:r>
      <w:r w:rsidR="005006FD" w:rsidRPr="005006FD">
        <w:t>"</w:t>
      </w:r>
      <w:proofErr w:type="spellStart"/>
      <w:r>
        <w:t>customer_</w:t>
      </w:r>
      <w:proofErr w:type="gramStart"/>
      <w:r>
        <w:t>id,customer</w:t>
      </w:r>
      <w:proofErr w:type="gramEnd"/>
      <w:r>
        <w:t>_fname,customer_lname</w:t>
      </w:r>
      <w:proofErr w:type="spellEnd"/>
      <w:r w:rsidR="005006FD" w:rsidRPr="005006FD">
        <w:t xml:space="preserve"> "</w:t>
      </w:r>
    </w:p>
    <w:p w14:paraId="0464181D" w14:textId="77777777" w:rsidR="00740BE0" w:rsidRDefault="00740BE0" w:rsidP="00740BE0">
      <w:pPr>
        <w:rPr>
          <w:rFonts w:asciiTheme="majorHAnsi" w:eastAsiaTheme="majorEastAsia" w:hAnsiTheme="majorHAnsi" w:cstheme="majorBidi"/>
          <w:b/>
          <w:color w:val="2F5496" w:themeColor="accent1" w:themeShade="BF"/>
          <w:sz w:val="26"/>
          <w:szCs w:val="26"/>
        </w:rPr>
      </w:pPr>
    </w:p>
    <w:p w14:paraId="2CFAB2B2" w14:textId="5BED9F9C" w:rsidR="009D2863" w:rsidRDefault="009D2863" w:rsidP="009D2863">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Running SQL Query in Sqoop</w:t>
      </w:r>
    </w:p>
    <w:p w14:paraId="422B86FD" w14:textId="50EDA61F" w:rsidR="009D2863" w:rsidRPr="004C573B" w:rsidRDefault="009D2863" w:rsidP="009D2863">
      <w:r>
        <w:t xml:space="preserve">Sqoop is very flexible and allows you to run </w:t>
      </w:r>
      <w:proofErr w:type="spellStart"/>
      <w:r>
        <w:t>sql</w:t>
      </w:r>
      <w:proofErr w:type="spellEnd"/>
      <w:r>
        <w:t xml:space="preserve"> queries inside the </w:t>
      </w:r>
      <w:proofErr w:type="spellStart"/>
      <w:r>
        <w:t>sqoop</w:t>
      </w:r>
      <w:proofErr w:type="spellEnd"/>
      <w:r>
        <w:t xml:space="preserve"> command using “—query” flag. You need to provide “—</w:t>
      </w:r>
      <w:proofErr w:type="spellStart"/>
      <w:r>
        <w:t>spli</w:t>
      </w:r>
      <w:proofErr w:type="spellEnd"/>
      <w:r>
        <w:t>-by” column explicitly</w:t>
      </w:r>
    </w:p>
    <w:p w14:paraId="1AE66E28" w14:textId="77777777" w:rsidR="009D2863" w:rsidRDefault="009D2863" w:rsidP="009D2863">
      <w:proofErr w:type="spellStart"/>
      <w:r>
        <w:t>sqoop</w:t>
      </w:r>
      <w:proofErr w:type="spellEnd"/>
      <w:r>
        <w:t xml:space="preserve"> import \</w:t>
      </w:r>
    </w:p>
    <w:p w14:paraId="151CAAA2" w14:textId="77777777" w:rsidR="009D2863" w:rsidRDefault="009D2863" w:rsidP="009D2863">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07CAC1E0" w14:textId="77777777" w:rsidR="009D2863" w:rsidRDefault="009D2863" w:rsidP="009D2863">
      <w:r>
        <w:t>--username root \</w:t>
      </w:r>
    </w:p>
    <w:p w14:paraId="7F70ED7A" w14:textId="77777777" w:rsidR="009D2863" w:rsidRDefault="009D2863" w:rsidP="009D2863">
      <w:r>
        <w:t>--password admin123 \</w:t>
      </w:r>
    </w:p>
    <w:p w14:paraId="7D8FB83E" w14:textId="2C581701" w:rsidR="009D2863" w:rsidRDefault="009D2863" w:rsidP="009D2863">
      <w:r>
        <w:t>--target-</w:t>
      </w:r>
      <w:proofErr w:type="spellStart"/>
      <w:r>
        <w:t>dir</w:t>
      </w:r>
      <w:proofErr w:type="spellEnd"/>
      <w:r>
        <w:t xml:space="preserve"> /user/customer/query \</w:t>
      </w:r>
    </w:p>
    <w:p w14:paraId="0D9C1C96" w14:textId="47D626C5" w:rsidR="009D2863" w:rsidRDefault="009D2863" w:rsidP="009D2863">
      <w:r>
        <w:t xml:space="preserve">--query </w:t>
      </w:r>
      <w:r w:rsidRPr="009D2863">
        <w:t xml:space="preserve">'Select </w:t>
      </w:r>
      <w:proofErr w:type="spellStart"/>
      <w:r w:rsidRPr="009D2863">
        <w:t>customer_</w:t>
      </w:r>
      <w:proofErr w:type="gramStart"/>
      <w:r w:rsidRPr="009D2863">
        <w:t>id,customer</w:t>
      </w:r>
      <w:proofErr w:type="gramEnd"/>
      <w:r w:rsidRPr="009D2863">
        <w:t>_fname,customer_lname</w:t>
      </w:r>
      <w:proofErr w:type="spellEnd"/>
      <w:r w:rsidRPr="009D2863">
        <w:t xml:space="preserve"> from customers where </w:t>
      </w:r>
      <w:proofErr w:type="spellStart"/>
      <w:r w:rsidRPr="009D2863">
        <w:t>customer_id</w:t>
      </w:r>
      <w:proofErr w:type="spellEnd"/>
      <w:r w:rsidRPr="009D2863">
        <w:t>&gt;100 AND $CONDITIONS'</w:t>
      </w:r>
      <w:r>
        <w:t xml:space="preserve"> \</w:t>
      </w:r>
    </w:p>
    <w:p w14:paraId="769F1028" w14:textId="74AFDF8F" w:rsidR="009D2863" w:rsidRDefault="009D2863" w:rsidP="009D2863">
      <w:r>
        <w:t xml:space="preserve">--split-by </w:t>
      </w:r>
      <w:proofErr w:type="spellStart"/>
      <w:r>
        <w:t>customer_id</w:t>
      </w:r>
      <w:proofErr w:type="spellEnd"/>
    </w:p>
    <w:p w14:paraId="1A2074E7" w14:textId="6A317072" w:rsidR="00695D9F" w:rsidRDefault="00695D9F" w:rsidP="009D2863"/>
    <w:p w14:paraId="05B3BDE7" w14:textId="79E4757C" w:rsidR="00695D9F" w:rsidRPr="00F93464" w:rsidRDefault="00695D9F" w:rsidP="009D2863">
      <w:pPr>
        <w:rPr>
          <w:b/>
          <w:bCs/>
        </w:rPr>
      </w:pPr>
      <w:r w:rsidRPr="00F93464">
        <w:rPr>
          <w:b/>
          <w:bCs/>
        </w:rPr>
        <w:t xml:space="preserve">To check first few lines from file </w:t>
      </w:r>
    </w:p>
    <w:p w14:paraId="4C7C0158" w14:textId="07FBFEEC" w:rsidR="00695D9F" w:rsidRPr="004C573B" w:rsidRDefault="00F93464" w:rsidP="009D2863">
      <w:proofErr w:type="spellStart"/>
      <w:r>
        <w:t>hdfs</w:t>
      </w:r>
      <w:proofErr w:type="spellEnd"/>
      <w:r w:rsidR="00695D9F">
        <w:t xml:space="preserve"> </w:t>
      </w:r>
      <w:proofErr w:type="spellStart"/>
      <w:r w:rsidR="00695D9F">
        <w:t>dfs</w:t>
      </w:r>
      <w:proofErr w:type="spellEnd"/>
      <w:r w:rsidR="00695D9F">
        <w:t xml:space="preserve"> -cat &lt;</w:t>
      </w:r>
      <w:proofErr w:type="spellStart"/>
      <w:r w:rsidR="00695D9F">
        <w:t>hdfs</w:t>
      </w:r>
      <w:proofErr w:type="spellEnd"/>
      <w:r w:rsidR="00695D9F">
        <w:t xml:space="preserve"> path&gt; | head</w:t>
      </w:r>
    </w:p>
    <w:p w14:paraId="46110108" w14:textId="77777777" w:rsidR="009D2863" w:rsidRPr="004C573B" w:rsidRDefault="009D2863" w:rsidP="009D2863">
      <w:pPr>
        <w:rPr>
          <w:rFonts w:asciiTheme="majorHAnsi" w:eastAsiaTheme="majorEastAsia" w:hAnsiTheme="majorHAnsi" w:cstheme="majorBidi"/>
          <w:b/>
          <w:color w:val="2F5496" w:themeColor="accent1" w:themeShade="BF"/>
          <w:sz w:val="26"/>
          <w:szCs w:val="26"/>
        </w:rPr>
      </w:pPr>
    </w:p>
    <w:p w14:paraId="73DF9C40" w14:textId="13DA5469" w:rsidR="00653752" w:rsidRDefault="00653752" w:rsidP="00653752">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Split-By in Sqoop Command</w:t>
      </w:r>
    </w:p>
    <w:p w14:paraId="132B0D9C" w14:textId="77777777" w:rsidR="00653752" w:rsidRDefault="00653752" w:rsidP="00653752">
      <w:proofErr w:type="spellStart"/>
      <w:r>
        <w:t>sqoop</w:t>
      </w:r>
      <w:proofErr w:type="spellEnd"/>
      <w:r>
        <w:t xml:space="preserve"> import \</w:t>
      </w:r>
    </w:p>
    <w:p w14:paraId="75B5DC6E" w14:textId="77777777" w:rsidR="00653752" w:rsidRDefault="00653752" w:rsidP="00653752">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5CD66218" w14:textId="77777777" w:rsidR="00653752" w:rsidRDefault="00653752" w:rsidP="00653752">
      <w:r>
        <w:lastRenderedPageBreak/>
        <w:t>--username root \</w:t>
      </w:r>
    </w:p>
    <w:p w14:paraId="277E0F8F" w14:textId="77777777" w:rsidR="00653752" w:rsidRDefault="00653752" w:rsidP="00653752">
      <w:r>
        <w:t>--password admin123 \</w:t>
      </w:r>
    </w:p>
    <w:p w14:paraId="2A279673" w14:textId="66E505B5" w:rsidR="00653752" w:rsidRDefault="00653752" w:rsidP="00653752">
      <w:r>
        <w:t>--table products \</w:t>
      </w:r>
    </w:p>
    <w:p w14:paraId="4BC387C7" w14:textId="53857662" w:rsidR="00653752" w:rsidRDefault="00653752" w:rsidP="00653752">
      <w:r>
        <w:t xml:space="preserve">--split-by </w:t>
      </w:r>
      <w:proofErr w:type="spellStart"/>
      <w:r>
        <w:t>product_id</w:t>
      </w:r>
      <w:proofErr w:type="spellEnd"/>
      <w:r>
        <w:t xml:space="preserve"> </w:t>
      </w:r>
    </w:p>
    <w:p w14:paraId="39E4EFBA" w14:textId="04CCB6E6" w:rsidR="00653752" w:rsidRDefault="00653752" w:rsidP="00653752">
      <w:pPr>
        <w:rPr>
          <w:rFonts w:asciiTheme="majorHAnsi" w:eastAsiaTheme="majorEastAsia" w:hAnsiTheme="majorHAnsi" w:cstheme="majorBidi"/>
          <w:b/>
          <w:color w:val="2F5496" w:themeColor="accent1" w:themeShade="BF"/>
          <w:sz w:val="26"/>
          <w:szCs w:val="26"/>
        </w:rPr>
      </w:pPr>
    </w:p>
    <w:p w14:paraId="3C913B65" w14:textId="2AA0611E" w:rsidR="00D51126" w:rsidRDefault="00D51126" w:rsidP="00653752">
      <w:pPr>
        <w:rPr>
          <w:rFonts w:asciiTheme="majorHAnsi" w:eastAsiaTheme="majorEastAsia" w:hAnsiTheme="majorHAnsi" w:cstheme="majorBidi"/>
          <w:b/>
          <w:color w:val="2F5496" w:themeColor="accent1" w:themeShade="BF"/>
          <w:sz w:val="26"/>
          <w:szCs w:val="26"/>
        </w:rPr>
      </w:pPr>
    </w:p>
    <w:p w14:paraId="3F68E3DA" w14:textId="17CC6EA4" w:rsidR="00D51126" w:rsidRDefault="00D51126" w:rsidP="00D51126">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 xml:space="preserve">Fields delimiters </w:t>
      </w:r>
    </w:p>
    <w:p w14:paraId="6EA24D3A" w14:textId="556FE3B0" w:rsidR="00D51126" w:rsidRPr="00D51126" w:rsidRDefault="00D51126" w:rsidP="00D51126">
      <w:r w:rsidRPr="00D51126">
        <w:t>You can explicitly specify the delimiters to be used in your output files to separate the fields. By default, if we don’t specify anything, it is comma.</w:t>
      </w:r>
    </w:p>
    <w:p w14:paraId="35FA0913" w14:textId="77777777" w:rsidR="00D51126" w:rsidRDefault="00D51126" w:rsidP="00D51126">
      <w:proofErr w:type="spellStart"/>
      <w:r>
        <w:t>sqoop</w:t>
      </w:r>
      <w:proofErr w:type="spellEnd"/>
      <w:r>
        <w:t xml:space="preserve"> import \</w:t>
      </w:r>
    </w:p>
    <w:p w14:paraId="543AE070" w14:textId="77777777" w:rsidR="00D51126" w:rsidRDefault="00D51126" w:rsidP="00D51126">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1C10DEA" w14:textId="77777777" w:rsidR="00D51126" w:rsidRDefault="00D51126" w:rsidP="00D51126">
      <w:r>
        <w:t>--username root \</w:t>
      </w:r>
    </w:p>
    <w:p w14:paraId="163FB30F" w14:textId="77777777" w:rsidR="00D51126" w:rsidRDefault="00D51126" w:rsidP="00D51126">
      <w:r>
        <w:t>--password admin123 \</w:t>
      </w:r>
    </w:p>
    <w:p w14:paraId="24C51367" w14:textId="56A49E3A" w:rsidR="00D51126" w:rsidRDefault="00D51126" w:rsidP="00D51126">
      <w:r>
        <w:t>--table customers \</w:t>
      </w:r>
    </w:p>
    <w:p w14:paraId="0456FEC6" w14:textId="60EF4117" w:rsidR="00D51126" w:rsidRDefault="00D51126" w:rsidP="00D51126">
      <w:r>
        <w:t>--target-</w:t>
      </w:r>
      <w:proofErr w:type="spellStart"/>
      <w:r>
        <w:t>dir</w:t>
      </w:r>
      <w:proofErr w:type="spellEnd"/>
      <w:r>
        <w:t xml:space="preserve"> /user/customers/delimited \</w:t>
      </w:r>
    </w:p>
    <w:p w14:paraId="75CFA64F" w14:textId="0A1A6C40" w:rsidR="00D51126" w:rsidRDefault="00D51126" w:rsidP="00D51126">
      <w:r>
        <w:t>--fields-terminated-by</w:t>
      </w:r>
      <w:r w:rsidR="005006FD">
        <w:t xml:space="preserve"> </w:t>
      </w:r>
      <w:r w:rsidR="005006FD" w:rsidRPr="005006FD">
        <w:t>'|'</w:t>
      </w:r>
    </w:p>
    <w:p w14:paraId="4B511B13" w14:textId="77777777" w:rsidR="00D51126" w:rsidRDefault="00D51126" w:rsidP="00D51126"/>
    <w:p w14:paraId="225920A4" w14:textId="45125BFA" w:rsidR="00475F5A" w:rsidRPr="00475F5A" w:rsidRDefault="00475F5A" w:rsidP="00D51126">
      <w:pPr>
        <w:rPr>
          <w:rFonts w:asciiTheme="majorHAnsi" w:eastAsiaTheme="majorEastAsia" w:hAnsiTheme="majorHAnsi" w:cstheme="majorBidi"/>
          <w:b/>
          <w:color w:val="2F5496" w:themeColor="accent1" w:themeShade="BF"/>
          <w:sz w:val="26"/>
          <w:szCs w:val="26"/>
        </w:rPr>
      </w:pPr>
      <w:r w:rsidRPr="00475F5A">
        <w:rPr>
          <w:rFonts w:asciiTheme="majorHAnsi" w:eastAsiaTheme="majorEastAsia" w:hAnsiTheme="majorHAnsi" w:cstheme="majorBidi"/>
          <w:b/>
          <w:color w:val="2F5496" w:themeColor="accent1" w:themeShade="BF"/>
          <w:sz w:val="26"/>
          <w:szCs w:val="26"/>
        </w:rPr>
        <w:t>List Database</w:t>
      </w:r>
    </w:p>
    <w:p w14:paraId="6C5F6BA5" w14:textId="3CB543AA" w:rsidR="00475F5A" w:rsidRPr="00475F5A" w:rsidRDefault="00475F5A" w:rsidP="00D51126">
      <w:r w:rsidRPr="00475F5A">
        <w:t xml:space="preserve">Using </w:t>
      </w:r>
      <w:proofErr w:type="spellStart"/>
      <w:r w:rsidRPr="00475F5A">
        <w:t>sqoop</w:t>
      </w:r>
      <w:proofErr w:type="spellEnd"/>
      <w:r w:rsidRPr="00475F5A">
        <w:t>, you can list the database in your relational database.</w:t>
      </w:r>
    </w:p>
    <w:p w14:paraId="59813D4D" w14:textId="501BECB6" w:rsidR="00475F5A" w:rsidRDefault="007E6C65" w:rsidP="00D51126">
      <w:proofErr w:type="spellStart"/>
      <w:r>
        <w:t>s</w:t>
      </w:r>
      <w:r w:rsidR="00475F5A" w:rsidRPr="00475F5A">
        <w:t>qoop</w:t>
      </w:r>
      <w:proofErr w:type="spellEnd"/>
      <w:r w:rsidR="00475F5A" w:rsidRPr="00475F5A">
        <w:t xml:space="preserve"> list-databases \</w:t>
      </w:r>
    </w:p>
    <w:p w14:paraId="220A502B" w14:textId="14498A84" w:rsidR="007E6C65" w:rsidRDefault="007E6C65" w:rsidP="00D51126">
      <w:r>
        <w:t xml:space="preserve">--connect </w:t>
      </w:r>
      <w:proofErr w:type="spellStart"/>
      <w:proofErr w:type="gramStart"/>
      <w:r>
        <w:t>jdbc:mysql</w:t>
      </w:r>
      <w:proofErr w:type="spellEnd"/>
      <w:r>
        <w:t>://localhost/</w:t>
      </w:r>
      <w:proofErr w:type="gramEnd"/>
      <w:r>
        <w:t xml:space="preserve"> \</w:t>
      </w:r>
    </w:p>
    <w:p w14:paraId="038562B6" w14:textId="5DA9C6BF" w:rsidR="007E6C65" w:rsidRDefault="007E6C65" w:rsidP="00D51126">
      <w:r>
        <w:t>--username root \</w:t>
      </w:r>
    </w:p>
    <w:p w14:paraId="553A7D8E" w14:textId="1E96A6BB" w:rsidR="007E6C65" w:rsidRDefault="007E6C65" w:rsidP="00D51126">
      <w:r>
        <w:t xml:space="preserve">--password admin123 </w:t>
      </w:r>
    </w:p>
    <w:p w14:paraId="14870A1C" w14:textId="1B9B942A" w:rsidR="007E6C65" w:rsidRDefault="007E6C65" w:rsidP="00D51126"/>
    <w:p w14:paraId="37801710" w14:textId="5757EBB1" w:rsidR="007E6C65" w:rsidRDefault="007E6C65" w:rsidP="007E6C65">
      <w:pPr>
        <w:rPr>
          <w:rFonts w:asciiTheme="majorHAnsi" w:eastAsiaTheme="majorEastAsia" w:hAnsiTheme="majorHAnsi" w:cstheme="majorBidi"/>
          <w:b/>
          <w:color w:val="2F5496" w:themeColor="accent1" w:themeShade="BF"/>
          <w:sz w:val="26"/>
          <w:szCs w:val="26"/>
        </w:rPr>
      </w:pPr>
      <w:r w:rsidRPr="00475F5A">
        <w:rPr>
          <w:rFonts w:asciiTheme="majorHAnsi" w:eastAsiaTheme="majorEastAsia" w:hAnsiTheme="majorHAnsi" w:cstheme="majorBidi"/>
          <w:b/>
          <w:color w:val="2F5496" w:themeColor="accent1" w:themeShade="BF"/>
          <w:sz w:val="26"/>
          <w:szCs w:val="26"/>
        </w:rPr>
        <w:t xml:space="preserve">List </w:t>
      </w:r>
      <w:r>
        <w:rPr>
          <w:rFonts w:asciiTheme="majorHAnsi" w:eastAsiaTheme="majorEastAsia" w:hAnsiTheme="majorHAnsi" w:cstheme="majorBidi"/>
          <w:b/>
          <w:color w:val="2F5496" w:themeColor="accent1" w:themeShade="BF"/>
          <w:sz w:val="26"/>
          <w:szCs w:val="26"/>
        </w:rPr>
        <w:t>Tables</w:t>
      </w:r>
    </w:p>
    <w:p w14:paraId="671B859A" w14:textId="706B77E9" w:rsidR="007E6C65" w:rsidRPr="00475F5A" w:rsidRDefault="007E6C65" w:rsidP="007E6C65">
      <w:r w:rsidRPr="00475F5A">
        <w:t xml:space="preserve">Using </w:t>
      </w:r>
      <w:proofErr w:type="spellStart"/>
      <w:r w:rsidRPr="00475F5A">
        <w:t>sqoop</w:t>
      </w:r>
      <w:proofErr w:type="spellEnd"/>
      <w:r w:rsidRPr="00475F5A">
        <w:t xml:space="preserve">, you can list the </w:t>
      </w:r>
      <w:r>
        <w:t>tables</w:t>
      </w:r>
      <w:r w:rsidRPr="00475F5A">
        <w:t xml:space="preserve"> in your relational database.</w:t>
      </w:r>
    </w:p>
    <w:p w14:paraId="25E1600E" w14:textId="165316A2" w:rsidR="007E6C65" w:rsidRDefault="007E6C65" w:rsidP="007E6C65">
      <w:proofErr w:type="spellStart"/>
      <w:r>
        <w:t>s</w:t>
      </w:r>
      <w:r w:rsidRPr="00475F5A">
        <w:t>qoop</w:t>
      </w:r>
      <w:proofErr w:type="spellEnd"/>
      <w:r w:rsidRPr="00475F5A">
        <w:t xml:space="preserve"> list-</w:t>
      </w:r>
      <w:r>
        <w:t>tables</w:t>
      </w:r>
      <w:r w:rsidRPr="00475F5A">
        <w:t xml:space="preserve"> \</w:t>
      </w:r>
    </w:p>
    <w:p w14:paraId="522EBD45" w14:textId="77777777" w:rsidR="007E6C65" w:rsidRDefault="007E6C65" w:rsidP="007E6C65">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661FE525" w14:textId="77777777" w:rsidR="007E6C65" w:rsidRDefault="007E6C65" w:rsidP="007E6C65">
      <w:r>
        <w:t>--username root \</w:t>
      </w:r>
    </w:p>
    <w:p w14:paraId="70A6978D" w14:textId="77777777" w:rsidR="007E6C65" w:rsidRDefault="007E6C65" w:rsidP="007E6C65">
      <w:r>
        <w:t xml:space="preserve">--password admin123 </w:t>
      </w:r>
    </w:p>
    <w:p w14:paraId="62F9C847" w14:textId="7B9FA8CA" w:rsidR="007E6C65" w:rsidRDefault="007E6C65" w:rsidP="007E6C65">
      <w:pPr>
        <w:rPr>
          <w:rFonts w:asciiTheme="majorHAnsi" w:eastAsiaTheme="majorEastAsia" w:hAnsiTheme="majorHAnsi" w:cstheme="majorBidi"/>
          <w:b/>
          <w:color w:val="2F5496" w:themeColor="accent1" w:themeShade="BF"/>
          <w:sz w:val="26"/>
          <w:szCs w:val="26"/>
        </w:rPr>
      </w:pPr>
    </w:p>
    <w:p w14:paraId="371B595A" w14:textId="2F3F90DC" w:rsidR="001176BB" w:rsidRDefault="001176BB" w:rsidP="007E6C65">
      <w:pPr>
        <w:rPr>
          <w:rFonts w:asciiTheme="majorHAnsi" w:eastAsiaTheme="majorEastAsia" w:hAnsiTheme="majorHAnsi" w:cstheme="majorBidi"/>
          <w:b/>
          <w:color w:val="2F5496" w:themeColor="accent1" w:themeShade="BF"/>
          <w:sz w:val="26"/>
          <w:szCs w:val="26"/>
        </w:rPr>
      </w:pPr>
    </w:p>
    <w:p w14:paraId="34A5267B" w14:textId="3EC21F5D" w:rsidR="001176BB" w:rsidRDefault="001176BB" w:rsidP="007E6C65">
      <w:pPr>
        <w:rPr>
          <w:rFonts w:asciiTheme="majorHAnsi" w:eastAsiaTheme="majorEastAsia" w:hAnsiTheme="majorHAnsi" w:cstheme="majorBidi"/>
          <w:b/>
          <w:color w:val="2F5496" w:themeColor="accent1" w:themeShade="BF"/>
          <w:sz w:val="26"/>
          <w:szCs w:val="26"/>
        </w:rPr>
      </w:pPr>
    </w:p>
    <w:p w14:paraId="383A1518" w14:textId="2747F92F" w:rsidR="001176BB" w:rsidRDefault="001176BB" w:rsidP="007E6C65">
      <w:pPr>
        <w:rPr>
          <w:rFonts w:asciiTheme="majorHAnsi" w:eastAsiaTheme="majorEastAsia" w:hAnsiTheme="majorHAnsi" w:cstheme="majorBidi"/>
          <w:b/>
          <w:color w:val="2F5496" w:themeColor="accent1" w:themeShade="BF"/>
          <w:sz w:val="26"/>
          <w:szCs w:val="26"/>
        </w:rPr>
      </w:pPr>
    </w:p>
    <w:p w14:paraId="0F2F5426" w14:textId="25BBE1A4" w:rsidR="001176BB" w:rsidRDefault="001176BB" w:rsidP="007E6C65">
      <w:pPr>
        <w:rPr>
          <w:rFonts w:asciiTheme="majorHAnsi" w:eastAsiaTheme="majorEastAsia" w:hAnsiTheme="majorHAnsi" w:cstheme="majorBidi"/>
          <w:b/>
          <w:color w:val="2F5496" w:themeColor="accent1" w:themeShade="BF"/>
          <w:sz w:val="26"/>
          <w:szCs w:val="26"/>
        </w:rPr>
      </w:pPr>
    </w:p>
    <w:p w14:paraId="33CC0E05" w14:textId="77777777" w:rsidR="001176BB" w:rsidRPr="00475F5A" w:rsidRDefault="001176BB" w:rsidP="007E6C65">
      <w:pPr>
        <w:rPr>
          <w:rFonts w:asciiTheme="majorHAnsi" w:eastAsiaTheme="majorEastAsia" w:hAnsiTheme="majorHAnsi" w:cstheme="majorBidi"/>
          <w:b/>
          <w:color w:val="2F5496" w:themeColor="accent1" w:themeShade="BF"/>
          <w:sz w:val="26"/>
          <w:szCs w:val="26"/>
        </w:rPr>
      </w:pPr>
    </w:p>
    <w:p w14:paraId="7BC838C3" w14:textId="079ADC74" w:rsidR="001176BB" w:rsidRDefault="001176BB" w:rsidP="001176BB">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Incremental Append</w:t>
      </w:r>
    </w:p>
    <w:p w14:paraId="251D4513" w14:textId="77777777" w:rsidR="001176BB" w:rsidRDefault="001176BB" w:rsidP="001176BB">
      <w:proofErr w:type="spellStart"/>
      <w:r>
        <w:t>sqoop</w:t>
      </w:r>
      <w:proofErr w:type="spellEnd"/>
      <w:r>
        <w:t xml:space="preserve"> import \</w:t>
      </w:r>
    </w:p>
    <w:p w14:paraId="6EEFB80D" w14:textId="77777777" w:rsidR="001176BB" w:rsidRDefault="001176BB" w:rsidP="001176BB">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D74B5DE" w14:textId="77777777" w:rsidR="001176BB" w:rsidRDefault="001176BB" w:rsidP="001176BB">
      <w:r>
        <w:t>--username root \</w:t>
      </w:r>
    </w:p>
    <w:p w14:paraId="0171FC44" w14:textId="77777777" w:rsidR="001176BB" w:rsidRDefault="001176BB" w:rsidP="001176BB">
      <w:r>
        <w:t>--password admin123 \</w:t>
      </w:r>
    </w:p>
    <w:p w14:paraId="0CE75E80" w14:textId="39591BD5" w:rsidR="001176BB" w:rsidRDefault="001176BB" w:rsidP="001176BB">
      <w:r>
        <w:t>--table orders \</w:t>
      </w:r>
    </w:p>
    <w:p w14:paraId="232104E8" w14:textId="0C246EB8" w:rsidR="001176BB" w:rsidRDefault="001176BB" w:rsidP="001176BB">
      <w:r>
        <w:t>--target-</w:t>
      </w:r>
      <w:proofErr w:type="spellStart"/>
      <w:r>
        <w:t>dir</w:t>
      </w:r>
      <w:proofErr w:type="spellEnd"/>
      <w:r>
        <w:t xml:space="preserve"> /user/orders/incremental \</w:t>
      </w:r>
    </w:p>
    <w:p w14:paraId="10C764B2" w14:textId="4C535F22" w:rsidR="001176BB" w:rsidRDefault="001176BB" w:rsidP="001176BB">
      <w:r>
        <w:t>--incremental append \</w:t>
      </w:r>
    </w:p>
    <w:p w14:paraId="357581C8" w14:textId="62321A91" w:rsidR="001176BB" w:rsidRDefault="001176BB" w:rsidP="001176BB">
      <w:r>
        <w:t>--check-column order_id \</w:t>
      </w:r>
    </w:p>
    <w:p w14:paraId="3732284F" w14:textId="0AFC75B5" w:rsidR="001176BB" w:rsidRDefault="001176BB" w:rsidP="001176BB">
      <w:r>
        <w:t>--last-value 100006</w:t>
      </w:r>
    </w:p>
    <w:p w14:paraId="123C5B6D" w14:textId="5F2FDA78" w:rsidR="001176BB" w:rsidRDefault="001176BB" w:rsidP="001176BB"/>
    <w:p w14:paraId="49DD196A" w14:textId="4224DFF5" w:rsidR="006E4C02" w:rsidRDefault="006E4C02" w:rsidP="001176BB"/>
    <w:p w14:paraId="1BB09BCA" w14:textId="6155496E" w:rsidR="006E4C02" w:rsidRDefault="006E4C02" w:rsidP="001176BB"/>
    <w:p w14:paraId="1FEEF1E1" w14:textId="2CC21450" w:rsidR="006E4C02" w:rsidRDefault="006E4C02" w:rsidP="001176BB"/>
    <w:p w14:paraId="2C921728" w14:textId="77777777" w:rsidR="006E4C02" w:rsidRDefault="006E4C02" w:rsidP="001176BB"/>
    <w:p w14:paraId="294F1D3F" w14:textId="5B21C4AA" w:rsidR="00836695" w:rsidRPr="00836695" w:rsidRDefault="00836695" w:rsidP="001176BB">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Incremental Append Sqoop Job</w:t>
      </w:r>
    </w:p>
    <w:p w14:paraId="6BCEB038" w14:textId="7923DB3C" w:rsidR="00836695" w:rsidRDefault="00836695" w:rsidP="00836695">
      <w:proofErr w:type="spellStart"/>
      <w:r>
        <w:t>sqoop</w:t>
      </w:r>
      <w:proofErr w:type="spellEnd"/>
      <w:r>
        <w:t xml:space="preserve"> job –create </w:t>
      </w:r>
      <w:proofErr w:type="spellStart"/>
      <w:r>
        <w:t>order_update_job</w:t>
      </w:r>
      <w:proofErr w:type="spellEnd"/>
      <w:r>
        <w:t xml:space="preserve"> \</w:t>
      </w:r>
    </w:p>
    <w:p w14:paraId="72BDA612" w14:textId="3280DEA4" w:rsidR="00836695" w:rsidRDefault="00836695" w:rsidP="00836695">
      <w:r>
        <w:t xml:space="preserve"> -- import \</w:t>
      </w:r>
    </w:p>
    <w:p w14:paraId="7098FF64" w14:textId="77777777" w:rsidR="00836695" w:rsidRDefault="00836695" w:rsidP="00836695">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388A98A3" w14:textId="77777777" w:rsidR="00836695" w:rsidRDefault="00836695" w:rsidP="00836695">
      <w:r>
        <w:t>--username root \</w:t>
      </w:r>
    </w:p>
    <w:p w14:paraId="380E820D" w14:textId="77777777" w:rsidR="00836695" w:rsidRDefault="00836695" w:rsidP="00836695">
      <w:r>
        <w:t>--password admin123 \</w:t>
      </w:r>
    </w:p>
    <w:p w14:paraId="1FA00896" w14:textId="77777777" w:rsidR="00836695" w:rsidRDefault="00836695" w:rsidP="00836695">
      <w:r>
        <w:t>--table orders \</w:t>
      </w:r>
    </w:p>
    <w:p w14:paraId="5976307E" w14:textId="77777777" w:rsidR="00836695" w:rsidRDefault="00836695" w:rsidP="00836695">
      <w:r>
        <w:t>--target-</w:t>
      </w:r>
      <w:proofErr w:type="spellStart"/>
      <w:r>
        <w:t>dir</w:t>
      </w:r>
      <w:proofErr w:type="spellEnd"/>
      <w:r>
        <w:t xml:space="preserve"> /user/orders/incremental \</w:t>
      </w:r>
    </w:p>
    <w:p w14:paraId="262F2EFC" w14:textId="77777777" w:rsidR="00836695" w:rsidRDefault="00836695" w:rsidP="00836695">
      <w:r>
        <w:t>--incremental append \</w:t>
      </w:r>
    </w:p>
    <w:p w14:paraId="7B2A51E2" w14:textId="77777777" w:rsidR="00836695" w:rsidRDefault="00836695" w:rsidP="00836695">
      <w:r>
        <w:t>--check-column order_id \</w:t>
      </w:r>
    </w:p>
    <w:p w14:paraId="623C3FC7" w14:textId="4CCFAF0E" w:rsidR="006E4C02" w:rsidRDefault="00836695" w:rsidP="00D51126">
      <w:r>
        <w:lastRenderedPageBreak/>
        <w:t>--last-value 100006</w:t>
      </w:r>
    </w:p>
    <w:p w14:paraId="1DB90CE1" w14:textId="77777777" w:rsidR="006E4C02" w:rsidRPr="00475F5A" w:rsidRDefault="006E4C02" w:rsidP="00D51126"/>
    <w:p w14:paraId="2BF9A2C0" w14:textId="1CCD9FC2" w:rsidR="00475F5A" w:rsidRPr="00475F5A" w:rsidRDefault="00A23318" w:rsidP="00D51126">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Hive Import</w:t>
      </w:r>
    </w:p>
    <w:p w14:paraId="1BFA2582" w14:textId="77777777" w:rsidR="006E4C02" w:rsidRDefault="006E4C02" w:rsidP="006E4C02">
      <w:proofErr w:type="spellStart"/>
      <w:r>
        <w:t>sqoop</w:t>
      </w:r>
      <w:proofErr w:type="spellEnd"/>
      <w:r>
        <w:t xml:space="preserve"> import \</w:t>
      </w:r>
    </w:p>
    <w:p w14:paraId="667DB1AF" w14:textId="77777777" w:rsidR="006E4C02" w:rsidRDefault="006E4C02" w:rsidP="006E4C02">
      <w:r>
        <w:t xml:space="preserve">--connect </w:t>
      </w:r>
      <w:proofErr w:type="spellStart"/>
      <w:proofErr w:type="gramStart"/>
      <w:r>
        <w:t>jdbc:mysql</w:t>
      </w:r>
      <w:proofErr w:type="spellEnd"/>
      <w:r>
        <w:t>://localhost/</w:t>
      </w:r>
      <w:proofErr w:type="spellStart"/>
      <w:r>
        <w:t>retail_db</w:t>
      </w:r>
      <w:proofErr w:type="spellEnd"/>
      <w:proofErr w:type="gramEnd"/>
      <w:r>
        <w:t xml:space="preserve"> \</w:t>
      </w:r>
    </w:p>
    <w:p w14:paraId="7F166F05" w14:textId="77777777" w:rsidR="006E4C02" w:rsidRDefault="006E4C02" w:rsidP="006E4C02">
      <w:r>
        <w:t>--username root \</w:t>
      </w:r>
    </w:p>
    <w:p w14:paraId="1AAE1AF7" w14:textId="77777777" w:rsidR="006E4C02" w:rsidRDefault="006E4C02" w:rsidP="006E4C02">
      <w:r>
        <w:t>--password admin123 \</w:t>
      </w:r>
    </w:p>
    <w:p w14:paraId="3F71E515" w14:textId="335B9C86" w:rsidR="006E4C02" w:rsidRDefault="006E4C02" w:rsidP="006E4C02">
      <w:r>
        <w:t>--table customers \</w:t>
      </w:r>
    </w:p>
    <w:p w14:paraId="0F6E2216" w14:textId="7877F11B" w:rsidR="006E4C02" w:rsidRDefault="006E4C02" w:rsidP="006E4C02">
      <w:r>
        <w:t>--hive-import \</w:t>
      </w:r>
    </w:p>
    <w:p w14:paraId="1DB82D2A" w14:textId="77777777" w:rsidR="006E4C02" w:rsidRDefault="006E4C02" w:rsidP="006E4C02">
      <w:r>
        <w:t>--create-hive-table \</w:t>
      </w:r>
    </w:p>
    <w:p w14:paraId="6D6435EF" w14:textId="77777777" w:rsidR="006E4C02" w:rsidRDefault="006E4C02" w:rsidP="006E4C02">
      <w:r>
        <w:t>--hive-database default \</w:t>
      </w:r>
    </w:p>
    <w:p w14:paraId="0F1E5619" w14:textId="3A890E9C" w:rsidR="006E4C02" w:rsidRDefault="006E4C02" w:rsidP="006E4C02">
      <w:r>
        <w:t xml:space="preserve">--hive-table </w:t>
      </w:r>
      <w:proofErr w:type="spellStart"/>
      <w:r>
        <w:t>customer_mysql</w:t>
      </w:r>
      <w:proofErr w:type="spellEnd"/>
      <w:r>
        <w:t xml:space="preserve"> </w:t>
      </w:r>
    </w:p>
    <w:p w14:paraId="2572ED9D" w14:textId="77777777" w:rsidR="00475F5A" w:rsidRDefault="00475F5A" w:rsidP="00D51126"/>
    <w:p w14:paraId="37861ECD" w14:textId="5045EBC6" w:rsidR="00D51126" w:rsidRDefault="00D51126" w:rsidP="00D51126">
      <w:r>
        <w:t xml:space="preserve"> </w:t>
      </w:r>
    </w:p>
    <w:p w14:paraId="3F60C8D5" w14:textId="567B7896" w:rsidR="00B202B2" w:rsidRDefault="00B202B2" w:rsidP="00B202B2">
      <w:pPr>
        <w:pStyle w:val="Balk2"/>
        <w:rPr>
          <w:b/>
          <w:sz w:val="44"/>
          <w:szCs w:val="44"/>
        </w:rPr>
      </w:pPr>
      <w:r w:rsidRPr="00B202B2">
        <w:rPr>
          <w:b/>
          <w:sz w:val="44"/>
          <w:szCs w:val="44"/>
        </w:rPr>
        <w:t xml:space="preserve">Sqoop </w:t>
      </w:r>
      <w:r>
        <w:rPr>
          <w:b/>
          <w:sz w:val="44"/>
          <w:szCs w:val="44"/>
        </w:rPr>
        <w:t>Export</w:t>
      </w:r>
    </w:p>
    <w:p w14:paraId="59CDFDCA" w14:textId="4E8E0C6B" w:rsidR="00B202B2" w:rsidRDefault="00B202B2" w:rsidP="00B202B2"/>
    <w:p w14:paraId="3E594081" w14:textId="4844549B" w:rsidR="00B202B2" w:rsidRDefault="00B202B2" w:rsidP="00B202B2">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HDFS to MySQL</w:t>
      </w:r>
    </w:p>
    <w:p w14:paraId="3314DAC9" w14:textId="74789385" w:rsidR="00D0066E" w:rsidRDefault="00D0066E" w:rsidP="00D0066E">
      <w:proofErr w:type="spellStart"/>
      <w:r>
        <w:t>sqoop</w:t>
      </w:r>
      <w:proofErr w:type="spellEnd"/>
      <w:r>
        <w:t xml:space="preserve"> export \</w:t>
      </w:r>
    </w:p>
    <w:p w14:paraId="421A1A00" w14:textId="74C47AE2" w:rsidR="00D0066E" w:rsidRDefault="00D0066E" w:rsidP="00D0066E">
      <w:r>
        <w:t xml:space="preserve">--connect </w:t>
      </w:r>
      <w:proofErr w:type="spellStart"/>
      <w:proofErr w:type="gramStart"/>
      <w:r>
        <w:t>jdbc:mysql</w:t>
      </w:r>
      <w:proofErr w:type="spellEnd"/>
      <w:r>
        <w:t>://localhost/</w:t>
      </w:r>
      <w:proofErr w:type="spellStart"/>
      <w:r>
        <w:t>export_db</w:t>
      </w:r>
      <w:proofErr w:type="spellEnd"/>
      <w:proofErr w:type="gramEnd"/>
      <w:r>
        <w:t xml:space="preserve"> \</w:t>
      </w:r>
    </w:p>
    <w:p w14:paraId="7E6448B0" w14:textId="77777777" w:rsidR="00D0066E" w:rsidRDefault="00D0066E" w:rsidP="00D0066E">
      <w:r>
        <w:t>--username root \</w:t>
      </w:r>
    </w:p>
    <w:p w14:paraId="68458E35" w14:textId="77777777" w:rsidR="00D0066E" w:rsidRDefault="00D0066E" w:rsidP="00D0066E">
      <w:r>
        <w:t>--password admin123 \</w:t>
      </w:r>
    </w:p>
    <w:p w14:paraId="4F6D7446" w14:textId="44245FAC" w:rsidR="00D0066E" w:rsidRDefault="00D0066E" w:rsidP="00D0066E">
      <w:r>
        <w:t xml:space="preserve">--table </w:t>
      </w:r>
      <w:proofErr w:type="spellStart"/>
      <w:r>
        <w:t>customer_export</w:t>
      </w:r>
      <w:proofErr w:type="spellEnd"/>
      <w:r>
        <w:t xml:space="preserve"> \</w:t>
      </w:r>
    </w:p>
    <w:p w14:paraId="357F6046" w14:textId="3CD21C6A" w:rsidR="00D0066E" w:rsidRDefault="00D0066E" w:rsidP="00D0066E">
      <w:r>
        <w:t>--export-</w:t>
      </w:r>
      <w:proofErr w:type="spellStart"/>
      <w:r>
        <w:t>dir</w:t>
      </w:r>
      <w:proofErr w:type="spellEnd"/>
      <w:r>
        <w:t xml:space="preserve"> /user/customers/text</w:t>
      </w:r>
    </w:p>
    <w:p w14:paraId="729D2B21" w14:textId="7AF6FCEF" w:rsidR="00D0066E" w:rsidRDefault="00D0066E" w:rsidP="00D0066E">
      <w:r>
        <w:t xml:space="preserve"> </w:t>
      </w:r>
    </w:p>
    <w:p w14:paraId="705252AF" w14:textId="247B181E" w:rsidR="00D0066E" w:rsidRPr="00D0066E" w:rsidRDefault="00D0066E" w:rsidP="00D0066E">
      <w:pPr>
        <w:rPr>
          <w:rFonts w:asciiTheme="majorHAnsi" w:eastAsiaTheme="majorEastAsia" w:hAnsiTheme="majorHAnsi" w:cstheme="majorBidi"/>
          <w:b/>
          <w:color w:val="2F5496" w:themeColor="accent1" w:themeShade="BF"/>
          <w:sz w:val="26"/>
          <w:szCs w:val="26"/>
        </w:rPr>
      </w:pPr>
      <w:r>
        <w:rPr>
          <w:rFonts w:asciiTheme="majorHAnsi" w:eastAsiaTheme="majorEastAsia" w:hAnsiTheme="majorHAnsi" w:cstheme="majorBidi"/>
          <w:b/>
          <w:color w:val="2F5496" w:themeColor="accent1" w:themeShade="BF"/>
          <w:sz w:val="26"/>
          <w:szCs w:val="26"/>
        </w:rPr>
        <w:t>HDFS to MySQL (Pipe Delimited File)</w:t>
      </w:r>
    </w:p>
    <w:p w14:paraId="19F77165" w14:textId="77777777" w:rsidR="00D0066E" w:rsidRDefault="00D0066E" w:rsidP="00D0066E">
      <w:proofErr w:type="spellStart"/>
      <w:r>
        <w:t>sqoop</w:t>
      </w:r>
      <w:proofErr w:type="spellEnd"/>
      <w:r>
        <w:t xml:space="preserve"> export \</w:t>
      </w:r>
    </w:p>
    <w:p w14:paraId="44C5FFCA" w14:textId="77777777" w:rsidR="00D0066E" w:rsidRDefault="00D0066E" w:rsidP="00D0066E">
      <w:r>
        <w:t xml:space="preserve">--connect </w:t>
      </w:r>
      <w:proofErr w:type="spellStart"/>
      <w:proofErr w:type="gramStart"/>
      <w:r>
        <w:t>jdbc:mysql</w:t>
      </w:r>
      <w:proofErr w:type="spellEnd"/>
      <w:r>
        <w:t>://localhost/</w:t>
      </w:r>
      <w:proofErr w:type="spellStart"/>
      <w:r>
        <w:t>export_db</w:t>
      </w:r>
      <w:proofErr w:type="spellEnd"/>
      <w:proofErr w:type="gramEnd"/>
      <w:r>
        <w:t xml:space="preserve"> \</w:t>
      </w:r>
    </w:p>
    <w:p w14:paraId="7AF2C8E3" w14:textId="77777777" w:rsidR="00D0066E" w:rsidRDefault="00D0066E" w:rsidP="00D0066E">
      <w:r>
        <w:t>--username root \</w:t>
      </w:r>
    </w:p>
    <w:p w14:paraId="4F11AADE" w14:textId="77777777" w:rsidR="00D0066E" w:rsidRDefault="00D0066E" w:rsidP="00D0066E">
      <w:r>
        <w:t>--password admin123 \</w:t>
      </w:r>
    </w:p>
    <w:p w14:paraId="73D4F0F8" w14:textId="359AADBA" w:rsidR="00D0066E" w:rsidRDefault="00D0066E" w:rsidP="00D0066E">
      <w:r>
        <w:t xml:space="preserve">--table </w:t>
      </w:r>
      <w:proofErr w:type="spellStart"/>
      <w:r>
        <w:t>customer_delimited</w:t>
      </w:r>
      <w:proofErr w:type="spellEnd"/>
      <w:r>
        <w:t xml:space="preserve"> \</w:t>
      </w:r>
    </w:p>
    <w:p w14:paraId="4B2D50A1" w14:textId="7A0FCD42" w:rsidR="00D0066E" w:rsidRDefault="00D0066E" w:rsidP="00D0066E">
      <w:r>
        <w:lastRenderedPageBreak/>
        <w:t>--export-</w:t>
      </w:r>
      <w:proofErr w:type="spellStart"/>
      <w:r>
        <w:t>dir</w:t>
      </w:r>
      <w:proofErr w:type="spellEnd"/>
      <w:r>
        <w:t xml:space="preserve"> /user/customers/delimited \</w:t>
      </w:r>
    </w:p>
    <w:p w14:paraId="4B4254B6" w14:textId="287AADD9" w:rsidR="00D0066E" w:rsidRDefault="00D0066E" w:rsidP="00D0066E">
      <w:r>
        <w:t xml:space="preserve">--input-fields-terminated-by </w:t>
      </w:r>
      <w:r w:rsidR="005006FD" w:rsidRPr="005006FD">
        <w:t>'|'</w:t>
      </w:r>
    </w:p>
    <w:p w14:paraId="3A7F3D23" w14:textId="77777777" w:rsidR="00B202B2" w:rsidRPr="00B202B2" w:rsidRDefault="00B202B2" w:rsidP="00B202B2"/>
    <w:p w14:paraId="142E465F" w14:textId="4E4E6BD9" w:rsidR="00B202B2" w:rsidRDefault="00B202B2" w:rsidP="00B202B2"/>
    <w:p w14:paraId="318C4CA8" w14:textId="77777777" w:rsidR="00B202B2" w:rsidRPr="00B202B2" w:rsidRDefault="00B202B2" w:rsidP="00B202B2"/>
    <w:p w14:paraId="65BA840D" w14:textId="77777777" w:rsidR="00D51126" w:rsidRDefault="00D51126" w:rsidP="00653752">
      <w:pPr>
        <w:rPr>
          <w:rFonts w:asciiTheme="majorHAnsi" w:eastAsiaTheme="majorEastAsia" w:hAnsiTheme="majorHAnsi" w:cstheme="majorBidi"/>
          <w:b/>
          <w:color w:val="2F5496" w:themeColor="accent1" w:themeShade="BF"/>
          <w:sz w:val="26"/>
          <w:szCs w:val="26"/>
        </w:rPr>
      </w:pPr>
    </w:p>
    <w:p w14:paraId="0B11C3C8" w14:textId="439077D1" w:rsidR="00E743E5" w:rsidRDefault="00E743E5"/>
    <w:p w14:paraId="1851748E" w14:textId="77777777" w:rsidR="00E743E5" w:rsidRPr="00E743E5" w:rsidRDefault="00E743E5"/>
    <w:p w14:paraId="7D86861A" w14:textId="19D09D53" w:rsidR="00BD569D" w:rsidRDefault="00BD569D" w:rsidP="00E7569E"/>
    <w:sectPr w:rsidR="00BD56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DaxNDQzsjSxsDRW0lEKTi0uzszPAykwqgUADvq8bCwAAAA="/>
  </w:docVars>
  <w:rsids>
    <w:rsidRoot w:val="006B2BC1"/>
    <w:rsid w:val="0003333E"/>
    <w:rsid w:val="00083834"/>
    <w:rsid w:val="000B499C"/>
    <w:rsid w:val="000D1675"/>
    <w:rsid w:val="000D5304"/>
    <w:rsid w:val="000E1231"/>
    <w:rsid w:val="00116F85"/>
    <w:rsid w:val="001176BB"/>
    <w:rsid w:val="00156900"/>
    <w:rsid w:val="00160FDC"/>
    <w:rsid w:val="001B1D09"/>
    <w:rsid w:val="001D38D5"/>
    <w:rsid w:val="002438CC"/>
    <w:rsid w:val="002A6408"/>
    <w:rsid w:val="00340F6E"/>
    <w:rsid w:val="00370AAA"/>
    <w:rsid w:val="003B30B9"/>
    <w:rsid w:val="003B79F9"/>
    <w:rsid w:val="003D744A"/>
    <w:rsid w:val="003F55FF"/>
    <w:rsid w:val="003F7AA8"/>
    <w:rsid w:val="00411494"/>
    <w:rsid w:val="004249DA"/>
    <w:rsid w:val="004466D8"/>
    <w:rsid w:val="0045728A"/>
    <w:rsid w:val="00475F5A"/>
    <w:rsid w:val="00492EBE"/>
    <w:rsid w:val="004C573B"/>
    <w:rsid w:val="004F6EAE"/>
    <w:rsid w:val="005006FD"/>
    <w:rsid w:val="00534357"/>
    <w:rsid w:val="0056108E"/>
    <w:rsid w:val="0058531F"/>
    <w:rsid w:val="005E71F3"/>
    <w:rsid w:val="00613C4C"/>
    <w:rsid w:val="00653752"/>
    <w:rsid w:val="00695D9F"/>
    <w:rsid w:val="006B2BC1"/>
    <w:rsid w:val="006E3BE8"/>
    <w:rsid w:val="006E4C02"/>
    <w:rsid w:val="006F0036"/>
    <w:rsid w:val="006F6992"/>
    <w:rsid w:val="00706641"/>
    <w:rsid w:val="00740BE0"/>
    <w:rsid w:val="007D466D"/>
    <w:rsid w:val="007D47C3"/>
    <w:rsid w:val="007E6C65"/>
    <w:rsid w:val="00836695"/>
    <w:rsid w:val="0084310D"/>
    <w:rsid w:val="0084750D"/>
    <w:rsid w:val="00852A83"/>
    <w:rsid w:val="0086017A"/>
    <w:rsid w:val="008E1166"/>
    <w:rsid w:val="00904F5E"/>
    <w:rsid w:val="00912B04"/>
    <w:rsid w:val="009A18BA"/>
    <w:rsid w:val="009B6C4B"/>
    <w:rsid w:val="009C2C90"/>
    <w:rsid w:val="009D2863"/>
    <w:rsid w:val="00A23318"/>
    <w:rsid w:val="00A854F5"/>
    <w:rsid w:val="00AA57D7"/>
    <w:rsid w:val="00AE0AD1"/>
    <w:rsid w:val="00B00F01"/>
    <w:rsid w:val="00B202B2"/>
    <w:rsid w:val="00B40E39"/>
    <w:rsid w:val="00B872B2"/>
    <w:rsid w:val="00BD569D"/>
    <w:rsid w:val="00BE242A"/>
    <w:rsid w:val="00BE77D0"/>
    <w:rsid w:val="00C03E7F"/>
    <w:rsid w:val="00C11474"/>
    <w:rsid w:val="00C94135"/>
    <w:rsid w:val="00C95462"/>
    <w:rsid w:val="00C97FB0"/>
    <w:rsid w:val="00CB4CE1"/>
    <w:rsid w:val="00CB552A"/>
    <w:rsid w:val="00CD0A0F"/>
    <w:rsid w:val="00D0066E"/>
    <w:rsid w:val="00D118AD"/>
    <w:rsid w:val="00D44E1D"/>
    <w:rsid w:val="00D51126"/>
    <w:rsid w:val="00D73DE1"/>
    <w:rsid w:val="00DC3763"/>
    <w:rsid w:val="00E65F7C"/>
    <w:rsid w:val="00E743E5"/>
    <w:rsid w:val="00E7569E"/>
    <w:rsid w:val="00EA4117"/>
    <w:rsid w:val="00ED1418"/>
    <w:rsid w:val="00F5753B"/>
    <w:rsid w:val="00F9126D"/>
    <w:rsid w:val="00F93464"/>
    <w:rsid w:val="00FD77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D3287"/>
  <w15:chartTrackingRefBased/>
  <w15:docId w15:val="{D925B3EE-5F78-4293-80BC-C35F47ED9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link w:val="Balk2Char"/>
    <w:uiPriority w:val="9"/>
    <w:unhideWhenUsed/>
    <w:qFormat/>
    <w:rsid w:val="006F69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2Char">
    <w:name w:val="Başlık 2 Char"/>
    <w:basedOn w:val="VarsaylanParagrafYazTipi"/>
    <w:link w:val="Balk2"/>
    <w:uiPriority w:val="9"/>
    <w:rsid w:val="006F699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169079">
      <w:bodyDiv w:val="1"/>
      <w:marLeft w:val="0"/>
      <w:marRight w:val="0"/>
      <w:marTop w:val="0"/>
      <w:marBottom w:val="0"/>
      <w:divBdr>
        <w:top w:val="none" w:sz="0" w:space="0" w:color="auto"/>
        <w:left w:val="none" w:sz="0" w:space="0" w:color="auto"/>
        <w:bottom w:val="none" w:sz="0" w:space="0" w:color="auto"/>
        <w:right w:val="none" w:sz="0" w:space="0" w:color="auto"/>
      </w:divBdr>
    </w:div>
    <w:div w:id="571742112">
      <w:bodyDiv w:val="1"/>
      <w:marLeft w:val="0"/>
      <w:marRight w:val="0"/>
      <w:marTop w:val="0"/>
      <w:marBottom w:val="0"/>
      <w:divBdr>
        <w:top w:val="none" w:sz="0" w:space="0" w:color="auto"/>
        <w:left w:val="none" w:sz="0" w:space="0" w:color="auto"/>
        <w:bottom w:val="none" w:sz="0" w:space="0" w:color="auto"/>
        <w:right w:val="none" w:sz="0" w:space="0" w:color="auto"/>
      </w:divBdr>
    </w:div>
    <w:div w:id="14604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97E5D1590E394EBA22422091594151" ma:contentTypeVersion="10" ma:contentTypeDescription="Create a new document." ma:contentTypeScope="" ma:versionID="01714a404eafffa8690749aa0e1a54df">
  <xsd:schema xmlns:xsd="http://www.w3.org/2001/XMLSchema" xmlns:xs="http://www.w3.org/2001/XMLSchema" xmlns:p="http://schemas.microsoft.com/office/2006/metadata/properties" xmlns:ns3="1835a5cf-6b9b-49ad-9c56-14357d4876c2" xmlns:ns4="c7ad0c83-0397-4b84-a204-200752b7568c" targetNamespace="http://schemas.microsoft.com/office/2006/metadata/properties" ma:root="true" ma:fieldsID="f85d23da6ad9f2f8ea99842aa4d5e5d0" ns3:_="" ns4:_="">
    <xsd:import namespace="1835a5cf-6b9b-49ad-9c56-14357d4876c2"/>
    <xsd:import namespace="c7ad0c83-0397-4b84-a204-200752b7568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35a5cf-6b9b-49ad-9c56-14357d4876c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ad0c83-0397-4b84-a204-200752b7568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93C2E17-F25F-4BAD-AAD0-30D074426E8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97BB39-24CB-4E09-95F3-1D99FF6E6A2D}">
  <ds:schemaRefs>
    <ds:schemaRef ds:uri="http://schemas.microsoft.com/sharepoint/v3/contenttype/forms"/>
  </ds:schemaRefs>
</ds:datastoreItem>
</file>

<file path=customXml/itemProps3.xml><?xml version="1.0" encoding="utf-8"?>
<ds:datastoreItem xmlns:ds="http://schemas.openxmlformats.org/officeDocument/2006/customXml" ds:itemID="{DE706497-C7EA-49D1-93F5-CEEC434568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35a5cf-6b9b-49ad-9c56-14357d4876c2"/>
    <ds:schemaRef ds:uri="c7ad0c83-0397-4b84-a204-200752b75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9</Pages>
  <Words>1059</Words>
  <Characters>604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Idowu</dc:creator>
  <cp:keywords/>
  <dc:description/>
  <cp:lastModifiedBy>Enes Uğuroğlu</cp:lastModifiedBy>
  <cp:revision>31</cp:revision>
  <dcterms:created xsi:type="dcterms:W3CDTF">2020-06-01T16:37:00Z</dcterms:created>
  <dcterms:modified xsi:type="dcterms:W3CDTF">2021-04-15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97E5D1590E394EBA22422091594151</vt:lpwstr>
  </property>
</Properties>
</file>